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070A47" w14:textId="24004DE4" w:rsidR="000B6E40" w:rsidRPr="00DC5341" w:rsidRDefault="00BB7770" w:rsidP="000B6E40">
      <w:pPr>
        <w:jc w:val="center"/>
        <w:rPr>
          <w:rFonts w:ascii="Arial" w:hAnsi="Arial" w:cs="Arial"/>
          <w:b/>
          <w:bCs/>
          <w:szCs w:val="20"/>
          <w:u w:val="single"/>
        </w:rPr>
      </w:pPr>
      <w:r w:rsidRPr="00DC5341">
        <w:rPr>
          <w:rFonts w:ascii="Arial" w:hAnsi="Arial" w:cs="Arial"/>
          <w:b/>
          <w:bCs/>
          <w:szCs w:val="20"/>
          <w:u w:val="single"/>
        </w:rPr>
        <w:t xml:space="preserve">Media </w:t>
      </w:r>
      <w:r w:rsidR="00006923" w:rsidRPr="00DC5341">
        <w:rPr>
          <w:rFonts w:ascii="Arial" w:hAnsi="Arial" w:cs="Arial"/>
          <w:b/>
          <w:bCs/>
          <w:szCs w:val="20"/>
          <w:u w:val="single"/>
        </w:rPr>
        <w:t>A</w:t>
      </w:r>
      <w:r w:rsidRPr="00DC5341">
        <w:rPr>
          <w:rFonts w:ascii="Arial" w:hAnsi="Arial" w:cs="Arial"/>
          <w:b/>
          <w:bCs/>
          <w:szCs w:val="20"/>
          <w:u w:val="single"/>
        </w:rPr>
        <w:t>lert</w:t>
      </w:r>
    </w:p>
    <w:p w14:paraId="646B3036" w14:textId="77777777" w:rsidR="00BB7770" w:rsidRPr="00DC5341" w:rsidRDefault="00BB7770" w:rsidP="00E173FF">
      <w:pPr>
        <w:jc w:val="both"/>
        <w:rPr>
          <w:rFonts w:ascii="Arial" w:hAnsi="Arial" w:cs="Arial"/>
          <w:bCs/>
          <w:szCs w:val="28"/>
        </w:rPr>
      </w:pPr>
    </w:p>
    <w:p w14:paraId="219A932E" w14:textId="77777777" w:rsidR="006E13E5" w:rsidRDefault="001D71BE" w:rsidP="005E4D2D">
      <w:pPr>
        <w:jc w:val="center"/>
        <w:rPr>
          <w:rStyle w:val="Strong"/>
          <w:rFonts w:asciiTheme="minorHAnsi" w:hAnsiTheme="minorHAnsi" w:cstheme="minorHAnsi"/>
          <w:sz w:val="36"/>
          <w:szCs w:val="36"/>
        </w:rPr>
      </w:pPr>
      <w:r w:rsidRPr="008323ED">
        <w:rPr>
          <w:rStyle w:val="Strong"/>
          <w:rFonts w:asciiTheme="minorHAnsi" w:hAnsiTheme="minorHAnsi" w:cstheme="minorHAnsi"/>
          <w:sz w:val="36"/>
          <w:szCs w:val="36"/>
        </w:rPr>
        <w:t>Strap yourself in for an action-packed adventure with</w:t>
      </w:r>
    </w:p>
    <w:p w14:paraId="23F1262C" w14:textId="3223C71E" w:rsidR="005E4D2D" w:rsidRPr="008323ED" w:rsidRDefault="002C188D" w:rsidP="005E4D2D">
      <w:pPr>
        <w:jc w:val="center"/>
        <w:rPr>
          <w:rStyle w:val="Strong"/>
          <w:rFonts w:asciiTheme="minorHAnsi" w:hAnsiTheme="minorHAnsi" w:cstheme="minorHAnsi"/>
          <w:sz w:val="36"/>
          <w:szCs w:val="36"/>
        </w:rPr>
      </w:pPr>
      <w:r>
        <w:rPr>
          <w:rStyle w:val="Strong"/>
          <w:rFonts w:asciiTheme="minorHAnsi" w:hAnsiTheme="minorHAnsi" w:cstheme="minorHAnsi"/>
          <w:sz w:val="36"/>
          <w:szCs w:val="36"/>
        </w:rPr>
        <w:t xml:space="preserve">   </w:t>
      </w:r>
      <w:r w:rsidR="001D71BE" w:rsidRPr="008323ED">
        <w:rPr>
          <w:rStyle w:val="Strong"/>
          <w:rFonts w:asciiTheme="minorHAnsi" w:hAnsiTheme="minorHAnsi" w:cstheme="minorHAnsi"/>
          <w:sz w:val="36"/>
          <w:szCs w:val="36"/>
        </w:rPr>
        <w:t>Star Wars: The Rise of Skywalker</w:t>
      </w:r>
      <w:r>
        <w:rPr>
          <w:rStyle w:val="Strong"/>
          <w:rFonts w:asciiTheme="minorHAnsi" w:hAnsiTheme="minorHAnsi" w:cstheme="minorHAnsi"/>
          <w:sz w:val="36"/>
          <w:szCs w:val="36"/>
        </w:rPr>
        <w:t>,</w:t>
      </w:r>
      <w:r w:rsidR="008800CB" w:rsidRPr="008323ED">
        <w:rPr>
          <w:rFonts w:asciiTheme="minorHAnsi" w:hAnsiTheme="minorHAnsi" w:cstheme="minorHAnsi"/>
          <w:b/>
          <w:bCs/>
          <w:sz w:val="36"/>
          <w:szCs w:val="36"/>
        </w:rPr>
        <w:t xml:space="preserve"> exclusively</w:t>
      </w:r>
      <w:r w:rsidR="00283636" w:rsidRPr="008323ED">
        <w:rPr>
          <w:rFonts w:asciiTheme="minorHAnsi" w:hAnsiTheme="minorHAnsi" w:cstheme="minorHAnsi"/>
          <w:b/>
          <w:bCs/>
          <w:sz w:val="36"/>
          <w:szCs w:val="36"/>
        </w:rPr>
        <w:t xml:space="preserve"> </w:t>
      </w:r>
      <w:r w:rsidR="008800CB" w:rsidRPr="008323ED">
        <w:rPr>
          <w:rFonts w:asciiTheme="minorHAnsi" w:hAnsiTheme="minorHAnsi" w:cstheme="minorHAnsi"/>
          <w:b/>
          <w:bCs/>
          <w:sz w:val="36"/>
          <w:szCs w:val="36"/>
        </w:rPr>
        <w:t>on</w:t>
      </w:r>
      <w:r w:rsidR="001D71BE" w:rsidRPr="008323ED">
        <w:rPr>
          <w:rStyle w:val="Strong"/>
          <w:rFonts w:asciiTheme="minorHAnsi" w:hAnsiTheme="minorHAnsi" w:cstheme="minorHAnsi"/>
          <w:sz w:val="36"/>
          <w:szCs w:val="36"/>
        </w:rPr>
        <w:t xml:space="preserve"> OSN</w:t>
      </w:r>
    </w:p>
    <w:p w14:paraId="52BBD14A" w14:textId="77777777" w:rsidR="005E4D2D" w:rsidRPr="005E4D2D" w:rsidRDefault="005E4D2D" w:rsidP="005E4D2D">
      <w:pPr>
        <w:jc w:val="center"/>
        <w:rPr>
          <w:rStyle w:val="Strong"/>
          <w:rFonts w:ascii="Arial" w:hAnsi="Arial" w:cs="Arial"/>
          <w:sz w:val="16"/>
          <w:szCs w:val="16"/>
        </w:rPr>
      </w:pPr>
    </w:p>
    <w:p w14:paraId="6BEF1B49" w14:textId="78E67EA9" w:rsidR="005E4D2D" w:rsidRPr="00DC5341" w:rsidRDefault="005E4D2D" w:rsidP="000B6E40">
      <w:pPr>
        <w:jc w:val="center"/>
        <w:rPr>
          <w:rStyle w:val="Strong"/>
          <w:rFonts w:ascii="Arial" w:hAnsi="Arial" w:cs="Arial"/>
          <w:sz w:val="36"/>
          <w:szCs w:val="36"/>
        </w:rPr>
      </w:pPr>
      <w:r>
        <w:rPr>
          <w:noProof/>
          <w:lang w:val="en-US"/>
        </w:rPr>
        <w:drawing>
          <wp:inline distT="0" distB="0" distL="0" distR="0" wp14:anchorId="3D960FE5" wp14:editId="1EA3DDDA">
            <wp:extent cx="4629150" cy="195601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4530" cy="196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CC37A" w14:textId="77777777" w:rsidR="00F86426" w:rsidRPr="005E4D2D" w:rsidRDefault="00F86426" w:rsidP="00AD28A2">
      <w:pPr>
        <w:jc w:val="both"/>
        <w:rPr>
          <w:rStyle w:val="Strong"/>
          <w:rFonts w:ascii="Arial" w:hAnsi="Arial" w:cs="Arial"/>
          <w:b w:val="0"/>
          <w:i/>
          <w:sz w:val="16"/>
          <w:szCs w:val="16"/>
        </w:rPr>
      </w:pPr>
    </w:p>
    <w:p w14:paraId="6F0EB049" w14:textId="5873D7C3" w:rsidR="002C188D" w:rsidRDefault="00126463" w:rsidP="00283636">
      <w:pPr>
        <w:jc w:val="both"/>
        <w:rPr>
          <w:rFonts w:ascii="Verdana" w:hAnsi="Verdana" w:cs="Arial"/>
          <w:sz w:val="20"/>
          <w:szCs w:val="20"/>
        </w:rPr>
      </w:pPr>
      <w:r w:rsidRPr="008323ED">
        <w:rPr>
          <w:rFonts w:ascii="Verdana" w:hAnsi="Verdana" w:cs="Arial"/>
          <w:b/>
          <w:bCs/>
          <w:sz w:val="20"/>
          <w:szCs w:val="20"/>
        </w:rPr>
        <w:t>UAE,</w:t>
      </w:r>
      <w:r w:rsidR="00C338D4" w:rsidRPr="008323ED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D032CB">
        <w:rPr>
          <w:rFonts w:ascii="Verdana" w:hAnsi="Verdana" w:cs="Arial"/>
          <w:b/>
          <w:bCs/>
          <w:sz w:val="20"/>
          <w:szCs w:val="20"/>
        </w:rPr>
        <w:t>27</w:t>
      </w:r>
      <w:r w:rsidR="00D032CB" w:rsidRPr="00D032CB">
        <w:rPr>
          <w:rFonts w:ascii="Verdana" w:hAnsi="Verdana" w:cs="Arial"/>
          <w:b/>
          <w:bCs/>
          <w:sz w:val="20"/>
          <w:szCs w:val="20"/>
          <w:vertAlign w:val="superscript"/>
        </w:rPr>
        <w:t>th</w:t>
      </w:r>
      <w:r w:rsidR="00B832D1" w:rsidRPr="008323ED">
        <w:rPr>
          <w:rFonts w:ascii="Verdana" w:hAnsi="Verdana" w:cs="Arial"/>
          <w:b/>
          <w:bCs/>
          <w:sz w:val="20"/>
          <w:szCs w:val="20"/>
        </w:rPr>
        <w:t xml:space="preserve"> A</w:t>
      </w:r>
      <w:r w:rsidR="001D71BE" w:rsidRPr="008323ED">
        <w:rPr>
          <w:rFonts w:ascii="Verdana" w:hAnsi="Verdana" w:cs="Arial"/>
          <w:b/>
          <w:bCs/>
          <w:sz w:val="20"/>
          <w:szCs w:val="20"/>
        </w:rPr>
        <w:t>ugust</w:t>
      </w:r>
      <w:r w:rsidR="00C338D4" w:rsidRPr="008323ED">
        <w:rPr>
          <w:rFonts w:ascii="Verdana" w:hAnsi="Verdana" w:cs="Arial"/>
          <w:b/>
          <w:bCs/>
          <w:sz w:val="20"/>
          <w:szCs w:val="20"/>
        </w:rPr>
        <w:t xml:space="preserve"> 20</w:t>
      </w:r>
      <w:r w:rsidR="00977F79" w:rsidRPr="008323ED">
        <w:rPr>
          <w:rFonts w:ascii="Verdana" w:hAnsi="Verdana" w:cs="Arial"/>
          <w:b/>
          <w:bCs/>
          <w:sz w:val="20"/>
          <w:szCs w:val="20"/>
        </w:rPr>
        <w:t>20</w:t>
      </w:r>
      <w:r w:rsidR="00C338D4" w:rsidRPr="008323ED">
        <w:rPr>
          <w:rFonts w:ascii="Verdana" w:hAnsi="Verdana" w:cs="Arial"/>
          <w:b/>
          <w:bCs/>
          <w:sz w:val="20"/>
          <w:szCs w:val="20"/>
        </w:rPr>
        <w:t xml:space="preserve">: </w:t>
      </w:r>
      <w:r w:rsidR="00D86836" w:rsidRPr="00D86836">
        <w:rPr>
          <w:rFonts w:ascii="Verdana" w:hAnsi="Verdana" w:cs="Arial"/>
          <w:sz w:val="20"/>
          <w:szCs w:val="20"/>
        </w:rPr>
        <w:t xml:space="preserve">Get ready for an adventure in a galaxy far, far away </w:t>
      </w:r>
      <w:r w:rsidR="00BD1F6E" w:rsidRPr="008323ED">
        <w:rPr>
          <w:rFonts w:ascii="Verdana" w:hAnsi="Verdana" w:cs="Arial"/>
          <w:sz w:val="20"/>
          <w:szCs w:val="20"/>
        </w:rPr>
        <w:t>as the three</w:t>
      </w:r>
      <w:r w:rsidR="001E7DF5">
        <w:rPr>
          <w:rFonts w:ascii="Verdana" w:hAnsi="Verdana" w:cs="Arial"/>
          <w:sz w:val="20"/>
          <w:szCs w:val="20"/>
        </w:rPr>
        <w:t>-</w:t>
      </w:r>
      <w:r w:rsidR="00BD1F6E" w:rsidRPr="008323ED">
        <w:rPr>
          <w:rFonts w:ascii="Verdana" w:hAnsi="Verdana" w:cs="Arial"/>
          <w:sz w:val="20"/>
          <w:szCs w:val="20"/>
        </w:rPr>
        <w:t>time Oscar nominated</w:t>
      </w:r>
      <w:r w:rsidR="00600781" w:rsidRPr="008323ED">
        <w:rPr>
          <w:rFonts w:ascii="Verdana" w:hAnsi="Verdana" w:cs="Arial"/>
          <w:sz w:val="20"/>
          <w:szCs w:val="20"/>
        </w:rPr>
        <w:t xml:space="preserve"> </w:t>
      </w:r>
      <w:r w:rsidR="00354DDD" w:rsidRPr="008323ED">
        <w:rPr>
          <w:rFonts w:ascii="Verdana" w:hAnsi="Verdana"/>
          <w:b/>
          <w:bCs/>
          <w:sz w:val="20"/>
          <w:szCs w:val="20"/>
        </w:rPr>
        <w:t>‘</w:t>
      </w:r>
      <w:r w:rsidR="00354DDD" w:rsidRPr="008323ED">
        <w:rPr>
          <w:rFonts w:ascii="Verdana" w:hAnsi="Verdana" w:cs="Arial"/>
          <w:b/>
          <w:bCs/>
          <w:sz w:val="20"/>
          <w:szCs w:val="20"/>
        </w:rPr>
        <w:t xml:space="preserve">Star Wars: The Rise of Skywalker’ </w:t>
      </w:r>
      <w:r w:rsidR="00354DDD" w:rsidRPr="008323ED">
        <w:rPr>
          <w:rFonts w:ascii="Verdana" w:hAnsi="Verdana" w:cs="Arial"/>
          <w:sz w:val="20"/>
          <w:szCs w:val="20"/>
        </w:rPr>
        <w:t xml:space="preserve">is set to launch </w:t>
      </w:r>
      <w:r w:rsidR="00BD1F6E" w:rsidRPr="008323ED">
        <w:rPr>
          <w:rFonts w:ascii="Verdana" w:hAnsi="Verdana" w:cs="Arial"/>
          <w:sz w:val="20"/>
          <w:szCs w:val="20"/>
        </w:rPr>
        <w:t xml:space="preserve">exclusively </w:t>
      </w:r>
      <w:r w:rsidR="00354DDD" w:rsidRPr="008323ED">
        <w:rPr>
          <w:rFonts w:ascii="Verdana" w:hAnsi="Verdana" w:cs="Arial"/>
          <w:sz w:val="20"/>
          <w:szCs w:val="20"/>
        </w:rPr>
        <w:t>on</w:t>
      </w:r>
      <w:r w:rsidR="00BD1F6E" w:rsidRPr="008323ED">
        <w:rPr>
          <w:rFonts w:ascii="Verdana" w:hAnsi="Verdana" w:cs="Arial"/>
          <w:sz w:val="20"/>
          <w:szCs w:val="20"/>
        </w:rPr>
        <w:t xml:space="preserve"> </w:t>
      </w:r>
      <w:hyperlink r:id="rId12" w:history="1">
        <w:r w:rsidR="00BD1F6E" w:rsidRPr="00425139">
          <w:rPr>
            <w:rStyle w:val="Hyperlink"/>
            <w:rFonts w:ascii="Verdana" w:hAnsi="Verdana" w:cs="Arial"/>
            <w:sz w:val="20"/>
            <w:szCs w:val="20"/>
          </w:rPr>
          <w:t>OSN Movies First</w:t>
        </w:r>
      </w:hyperlink>
      <w:r w:rsidR="00BD1F6E" w:rsidRPr="008323ED">
        <w:rPr>
          <w:rFonts w:ascii="Verdana" w:hAnsi="Verdana" w:cs="Arial"/>
          <w:sz w:val="20"/>
          <w:szCs w:val="20"/>
        </w:rPr>
        <w:t xml:space="preserve"> </w:t>
      </w:r>
      <w:r w:rsidR="00425139" w:rsidRPr="008323ED">
        <w:rPr>
          <w:rFonts w:ascii="Verdana" w:hAnsi="Verdana" w:cs="Arial"/>
          <w:sz w:val="20"/>
          <w:szCs w:val="20"/>
        </w:rPr>
        <w:t>on Friday 28</w:t>
      </w:r>
      <w:r w:rsidR="00425139" w:rsidRPr="008323ED">
        <w:rPr>
          <w:rFonts w:ascii="Verdana" w:hAnsi="Verdana" w:cs="Arial"/>
          <w:sz w:val="20"/>
          <w:szCs w:val="20"/>
          <w:vertAlign w:val="superscript"/>
        </w:rPr>
        <w:t>th</w:t>
      </w:r>
      <w:r w:rsidR="00425139" w:rsidRPr="008323ED">
        <w:rPr>
          <w:rFonts w:ascii="Verdana" w:hAnsi="Verdana" w:cs="Arial"/>
          <w:sz w:val="20"/>
          <w:szCs w:val="20"/>
        </w:rPr>
        <w:t xml:space="preserve"> August </w:t>
      </w:r>
      <w:r w:rsidR="00BD1F6E" w:rsidRPr="008323ED">
        <w:rPr>
          <w:rFonts w:ascii="Verdana" w:hAnsi="Verdana" w:cs="Arial"/>
          <w:sz w:val="20"/>
          <w:szCs w:val="20"/>
        </w:rPr>
        <w:t xml:space="preserve">and the </w:t>
      </w:r>
      <w:hyperlink r:id="rId13" w:history="1">
        <w:r w:rsidR="00BD1F6E" w:rsidRPr="008323ED">
          <w:rPr>
            <w:rStyle w:val="Hyperlink"/>
            <w:rFonts w:ascii="Verdana" w:hAnsi="Verdana" w:cs="Arial"/>
            <w:sz w:val="20"/>
            <w:szCs w:val="20"/>
          </w:rPr>
          <w:t>OSN</w:t>
        </w:r>
        <w:r w:rsidR="00283636" w:rsidRPr="008323ED">
          <w:rPr>
            <w:rStyle w:val="Hyperlink"/>
            <w:rFonts w:ascii="Verdana" w:hAnsi="Verdana" w:cs="Arial"/>
            <w:sz w:val="20"/>
            <w:szCs w:val="20"/>
          </w:rPr>
          <w:t xml:space="preserve"> </w:t>
        </w:r>
        <w:r w:rsidR="00BD1F6E" w:rsidRPr="008323ED">
          <w:rPr>
            <w:rStyle w:val="Hyperlink"/>
            <w:rFonts w:ascii="Verdana" w:hAnsi="Verdana" w:cs="Arial"/>
            <w:sz w:val="20"/>
            <w:szCs w:val="20"/>
          </w:rPr>
          <w:t>streaming app</w:t>
        </w:r>
      </w:hyperlink>
      <w:r w:rsidR="00354DDD" w:rsidRPr="008323ED">
        <w:rPr>
          <w:rFonts w:ascii="Verdana" w:hAnsi="Verdana" w:cs="Arial"/>
          <w:sz w:val="20"/>
          <w:szCs w:val="20"/>
        </w:rPr>
        <w:t xml:space="preserve"> on </w:t>
      </w:r>
      <w:r w:rsidR="00425139">
        <w:rPr>
          <w:rFonts w:ascii="Verdana" w:hAnsi="Verdana" w:cs="Arial"/>
          <w:sz w:val="20"/>
          <w:szCs w:val="20"/>
        </w:rPr>
        <w:t xml:space="preserve">Saturday </w:t>
      </w:r>
      <w:r w:rsidR="00BD1F6E" w:rsidRPr="008323ED">
        <w:rPr>
          <w:rFonts w:ascii="Verdana" w:hAnsi="Verdana" w:cs="Arial"/>
          <w:sz w:val="20"/>
          <w:szCs w:val="20"/>
        </w:rPr>
        <w:t>2</w:t>
      </w:r>
      <w:r w:rsidR="00425139">
        <w:rPr>
          <w:rFonts w:ascii="Verdana" w:hAnsi="Verdana" w:cs="Arial"/>
          <w:sz w:val="20"/>
          <w:szCs w:val="20"/>
        </w:rPr>
        <w:t>9</w:t>
      </w:r>
      <w:r w:rsidR="00BD1F6E" w:rsidRPr="008323ED">
        <w:rPr>
          <w:rFonts w:ascii="Verdana" w:hAnsi="Verdana" w:cs="Arial"/>
          <w:sz w:val="20"/>
          <w:szCs w:val="20"/>
          <w:vertAlign w:val="superscript"/>
        </w:rPr>
        <w:t>th</w:t>
      </w:r>
      <w:r w:rsidR="00BD1F6E" w:rsidRPr="008323ED">
        <w:rPr>
          <w:rFonts w:ascii="Verdana" w:hAnsi="Verdana" w:cs="Arial"/>
          <w:sz w:val="20"/>
          <w:szCs w:val="20"/>
        </w:rPr>
        <w:t xml:space="preserve"> August</w:t>
      </w:r>
      <w:r w:rsidR="00354DDD" w:rsidRPr="008323ED">
        <w:rPr>
          <w:rFonts w:ascii="Verdana" w:hAnsi="Verdana" w:cs="Arial"/>
          <w:sz w:val="20"/>
          <w:szCs w:val="20"/>
        </w:rPr>
        <w:t xml:space="preserve">. </w:t>
      </w:r>
    </w:p>
    <w:p w14:paraId="7DC0CEFA" w14:textId="68D140CF" w:rsidR="00600781" w:rsidRPr="008323ED" w:rsidRDefault="00600781" w:rsidP="00283636">
      <w:pPr>
        <w:jc w:val="both"/>
        <w:rPr>
          <w:rFonts w:ascii="Verdana" w:hAnsi="Verdana" w:cs="Arial"/>
          <w:sz w:val="20"/>
          <w:szCs w:val="20"/>
        </w:rPr>
      </w:pPr>
    </w:p>
    <w:p w14:paraId="6987CC23" w14:textId="195FE2AC" w:rsidR="0072014C" w:rsidRDefault="00EE74FC" w:rsidP="00600781">
      <w:pPr>
        <w:jc w:val="both"/>
        <w:rPr>
          <w:rFonts w:ascii="Verdana" w:hAnsi="Verdana" w:cs="Arial"/>
          <w:sz w:val="20"/>
          <w:szCs w:val="20"/>
        </w:rPr>
      </w:pPr>
      <w:r w:rsidRPr="008323ED">
        <w:rPr>
          <w:rFonts w:ascii="Verdana" w:hAnsi="Verdana" w:cs="Arial"/>
          <w:sz w:val="20"/>
          <w:szCs w:val="20"/>
        </w:rPr>
        <w:t>Concluding the</w:t>
      </w:r>
      <w:r w:rsidR="00D21B9F" w:rsidRPr="008323ED">
        <w:rPr>
          <w:rFonts w:ascii="Verdana" w:hAnsi="Verdana" w:cs="Arial"/>
          <w:sz w:val="20"/>
          <w:szCs w:val="20"/>
        </w:rPr>
        <w:t xml:space="preserve"> four</w:t>
      </w:r>
      <w:r w:rsidR="004212AB">
        <w:rPr>
          <w:rFonts w:ascii="Verdana" w:hAnsi="Verdana" w:cs="Arial"/>
          <w:sz w:val="20"/>
          <w:szCs w:val="20"/>
        </w:rPr>
        <w:t>-</w:t>
      </w:r>
      <w:r w:rsidR="00D21B9F" w:rsidRPr="008323ED">
        <w:rPr>
          <w:rFonts w:ascii="Verdana" w:hAnsi="Verdana" w:cs="Arial"/>
          <w:sz w:val="20"/>
          <w:szCs w:val="20"/>
        </w:rPr>
        <w:t>decade</w:t>
      </w:r>
      <w:r w:rsidR="004212AB">
        <w:rPr>
          <w:rFonts w:ascii="Verdana" w:hAnsi="Verdana" w:cs="Arial"/>
          <w:sz w:val="20"/>
          <w:szCs w:val="20"/>
        </w:rPr>
        <w:t>s-long</w:t>
      </w:r>
      <w:r w:rsidR="00D032CB">
        <w:rPr>
          <w:rFonts w:ascii="Verdana" w:hAnsi="Verdana" w:cs="Arial"/>
          <w:sz w:val="20"/>
          <w:szCs w:val="20"/>
        </w:rPr>
        <w:t xml:space="preserve"> </w:t>
      </w:r>
      <w:r w:rsidR="00D21B9F" w:rsidRPr="008323ED">
        <w:rPr>
          <w:rFonts w:ascii="Verdana" w:hAnsi="Verdana" w:cs="Arial"/>
          <w:sz w:val="20"/>
          <w:szCs w:val="20"/>
        </w:rPr>
        <w:t>seminal Skywalker s</w:t>
      </w:r>
      <w:r w:rsidRPr="008323ED">
        <w:rPr>
          <w:rFonts w:ascii="Verdana" w:hAnsi="Verdana" w:cs="Arial"/>
          <w:sz w:val="20"/>
          <w:szCs w:val="20"/>
        </w:rPr>
        <w:t>ag</w:t>
      </w:r>
      <w:r w:rsidR="001C3194">
        <w:rPr>
          <w:rFonts w:ascii="Verdana" w:hAnsi="Verdana" w:cs="Arial"/>
          <w:sz w:val="20"/>
          <w:szCs w:val="20"/>
        </w:rPr>
        <w:t>a</w:t>
      </w:r>
      <w:r w:rsidR="00D21B9F" w:rsidRPr="008323ED">
        <w:rPr>
          <w:rFonts w:ascii="Verdana" w:hAnsi="Verdana" w:cs="Arial"/>
          <w:sz w:val="20"/>
          <w:szCs w:val="20"/>
        </w:rPr>
        <w:t xml:space="preserve">, </w:t>
      </w:r>
      <w:r w:rsidR="00D21B9F" w:rsidRPr="008323ED">
        <w:rPr>
          <w:rFonts w:ascii="Verdana" w:hAnsi="Verdana"/>
          <w:b/>
          <w:bCs/>
          <w:sz w:val="20"/>
          <w:szCs w:val="20"/>
        </w:rPr>
        <w:t>‘</w:t>
      </w:r>
      <w:r w:rsidR="00D21B9F" w:rsidRPr="008323ED">
        <w:rPr>
          <w:rFonts w:ascii="Verdana" w:hAnsi="Verdana" w:cs="Arial"/>
          <w:b/>
          <w:bCs/>
          <w:sz w:val="20"/>
          <w:szCs w:val="20"/>
        </w:rPr>
        <w:t xml:space="preserve">Star Wars: The Rise of Skywalker’ </w:t>
      </w:r>
      <w:r w:rsidR="00600781" w:rsidRPr="008323ED">
        <w:rPr>
          <w:rFonts w:ascii="Verdana" w:hAnsi="Verdana" w:cs="Arial"/>
          <w:sz w:val="20"/>
          <w:szCs w:val="20"/>
        </w:rPr>
        <w:t xml:space="preserve">sees Lucasfilm and </w:t>
      </w:r>
      <w:r w:rsidR="008800CB" w:rsidRPr="008323ED">
        <w:rPr>
          <w:rFonts w:ascii="Verdana" w:hAnsi="Verdana" w:cs="Arial"/>
          <w:sz w:val="20"/>
          <w:szCs w:val="20"/>
        </w:rPr>
        <w:t>D</w:t>
      </w:r>
      <w:r w:rsidR="00600781" w:rsidRPr="008323ED">
        <w:rPr>
          <w:rFonts w:ascii="Verdana" w:hAnsi="Verdana" w:cs="Arial"/>
          <w:sz w:val="20"/>
          <w:szCs w:val="20"/>
        </w:rPr>
        <w:t xml:space="preserve">irector J.J. Abrams join forces once again to take viewers on </w:t>
      </w:r>
      <w:r w:rsidRPr="008323ED">
        <w:rPr>
          <w:rFonts w:ascii="Verdana" w:hAnsi="Verdana" w:cs="Arial"/>
          <w:sz w:val="20"/>
          <w:szCs w:val="20"/>
        </w:rPr>
        <w:t xml:space="preserve">a </w:t>
      </w:r>
      <w:r w:rsidR="00600781" w:rsidRPr="008323ED">
        <w:rPr>
          <w:rFonts w:ascii="Verdana" w:hAnsi="Verdana" w:cs="Arial"/>
          <w:sz w:val="20"/>
          <w:szCs w:val="20"/>
        </w:rPr>
        <w:t>journey to a galaxy far, far away</w:t>
      </w:r>
      <w:r w:rsidR="004212AB">
        <w:rPr>
          <w:rFonts w:ascii="Verdana" w:hAnsi="Verdana" w:cs="Arial"/>
          <w:sz w:val="20"/>
          <w:szCs w:val="20"/>
        </w:rPr>
        <w:t xml:space="preserve"> </w:t>
      </w:r>
      <w:r w:rsidR="00D2637E">
        <w:rPr>
          <w:rFonts w:ascii="Verdana" w:hAnsi="Verdana" w:cs="Arial"/>
          <w:sz w:val="20"/>
          <w:szCs w:val="20"/>
        </w:rPr>
        <w:t>–</w:t>
      </w:r>
      <w:r w:rsidR="004212AB">
        <w:rPr>
          <w:rFonts w:ascii="Verdana" w:hAnsi="Verdana" w:cs="Arial"/>
          <w:sz w:val="20"/>
          <w:szCs w:val="20"/>
        </w:rPr>
        <w:t xml:space="preserve"> </w:t>
      </w:r>
      <w:r w:rsidR="00600781" w:rsidRPr="008323ED">
        <w:rPr>
          <w:rFonts w:ascii="Verdana" w:hAnsi="Verdana" w:cs="Arial"/>
          <w:sz w:val="20"/>
          <w:szCs w:val="20"/>
        </w:rPr>
        <w:t xml:space="preserve">where new legends will be born and the final battle for freedom is yet to come. </w:t>
      </w:r>
    </w:p>
    <w:p w14:paraId="76375267" w14:textId="77777777" w:rsidR="0072014C" w:rsidRDefault="0072014C" w:rsidP="00600781">
      <w:pPr>
        <w:jc w:val="both"/>
        <w:rPr>
          <w:rFonts w:ascii="Verdana" w:hAnsi="Verdana" w:cs="Arial"/>
          <w:sz w:val="20"/>
          <w:szCs w:val="20"/>
        </w:rPr>
      </w:pPr>
    </w:p>
    <w:p w14:paraId="3B037FB5" w14:textId="3F96569C" w:rsidR="0072014C" w:rsidRPr="008323ED" w:rsidRDefault="00E225B3" w:rsidP="0072014C">
      <w:pPr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Featuring </w:t>
      </w:r>
      <w:r w:rsidR="00171F82">
        <w:rPr>
          <w:rFonts w:ascii="Verdana" w:hAnsi="Verdana" w:cs="Arial"/>
          <w:sz w:val="20"/>
          <w:szCs w:val="20"/>
        </w:rPr>
        <w:t xml:space="preserve">an all-star cast including </w:t>
      </w:r>
      <w:r w:rsidR="00600781" w:rsidRPr="008323ED">
        <w:rPr>
          <w:rFonts w:ascii="Verdana" w:hAnsi="Verdana" w:cs="Arial"/>
          <w:sz w:val="20"/>
          <w:szCs w:val="20"/>
        </w:rPr>
        <w:t>Adam Driver</w:t>
      </w:r>
      <w:r w:rsidR="00D718B9">
        <w:rPr>
          <w:rFonts w:ascii="Verdana" w:hAnsi="Verdana" w:cs="Arial"/>
          <w:sz w:val="20"/>
          <w:szCs w:val="20"/>
        </w:rPr>
        <w:t xml:space="preserve">, </w:t>
      </w:r>
      <w:r w:rsidR="008800CB" w:rsidRPr="008323ED">
        <w:rPr>
          <w:rFonts w:ascii="Verdana" w:hAnsi="Verdana" w:cs="Arial"/>
          <w:sz w:val="20"/>
          <w:szCs w:val="20"/>
        </w:rPr>
        <w:t>Daisy Ridley</w:t>
      </w:r>
      <w:r w:rsidR="00600781" w:rsidRPr="008323ED">
        <w:rPr>
          <w:rFonts w:ascii="Verdana" w:hAnsi="Verdana" w:cs="Arial"/>
          <w:sz w:val="20"/>
          <w:szCs w:val="20"/>
        </w:rPr>
        <w:t>,</w:t>
      </w:r>
      <w:r w:rsidR="002C188D">
        <w:rPr>
          <w:rFonts w:ascii="Verdana" w:hAnsi="Verdana" w:cs="Arial"/>
          <w:sz w:val="20"/>
          <w:szCs w:val="20"/>
        </w:rPr>
        <w:t xml:space="preserve"> </w:t>
      </w:r>
      <w:r w:rsidR="00600781" w:rsidRPr="008323ED">
        <w:rPr>
          <w:rFonts w:ascii="Verdana" w:hAnsi="Verdana" w:cs="Arial"/>
          <w:sz w:val="20"/>
          <w:szCs w:val="20"/>
        </w:rPr>
        <w:t>John Boyega</w:t>
      </w:r>
      <w:r w:rsidR="008800CB" w:rsidRPr="008323ED">
        <w:rPr>
          <w:rFonts w:ascii="Verdana" w:hAnsi="Verdana" w:cs="Arial"/>
          <w:sz w:val="20"/>
          <w:szCs w:val="20"/>
        </w:rPr>
        <w:t xml:space="preserve"> and Oscar Isaac</w:t>
      </w:r>
      <w:r w:rsidR="004212AB">
        <w:rPr>
          <w:rFonts w:ascii="Verdana" w:hAnsi="Verdana" w:cs="Arial"/>
          <w:sz w:val="20"/>
          <w:szCs w:val="20"/>
        </w:rPr>
        <w:t>,</w:t>
      </w:r>
      <w:r w:rsidR="008800CB" w:rsidRPr="008323ED">
        <w:rPr>
          <w:rFonts w:ascii="Verdana" w:hAnsi="Verdana" w:cs="Arial"/>
          <w:sz w:val="20"/>
          <w:szCs w:val="20"/>
        </w:rPr>
        <w:t xml:space="preserve"> the</w:t>
      </w:r>
      <w:r w:rsidR="004212AB">
        <w:rPr>
          <w:rFonts w:ascii="Verdana" w:hAnsi="Verdana" w:cs="Arial"/>
          <w:sz w:val="20"/>
          <w:szCs w:val="20"/>
        </w:rPr>
        <w:t xml:space="preserve"> movie </w:t>
      </w:r>
      <w:r w:rsidR="00D86836">
        <w:rPr>
          <w:rFonts w:ascii="Verdana" w:hAnsi="Verdana" w:cs="Arial"/>
          <w:sz w:val="20"/>
          <w:szCs w:val="20"/>
        </w:rPr>
        <w:t>–</w:t>
      </w:r>
      <w:r w:rsidR="004212AB">
        <w:rPr>
          <w:rFonts w:ascii="Verdana" w:hAnsi="Verdana" w:cs="Arial"/>
          <w:sz w:val="20"/>
          <w:szCs w:val="20"/>
        </w:rPr>
        <w:t xml:space="preserve"> </w:t>
      </w:r>
      <w:r w:rsidR="002C188D">
        <w:rPr>
          <w:rFonts w:ascii="Verdana" w:hAnsi="Verdana" w:cs="Arial"/>
          <w:sz w:val="20"/>
          <w:szCs w:val="20"/>
        </w:rPr>
        <w:t>which grossed over</w:t>
      </w:r>
      <w:r w:rsidR="002C188D" w:rsidRPr="008323ED">
        <w:rPr>
          <w:rFonts w:ascii="Verdana" w:hAnsi="Verdana" w:cs="Arial"/>
          <w:sz w:val="20"/>
          <w:szCs w:val="20"/>
        </w:rPr>
        <w:t xml:space="preserve"> </w:t>
      </w:r>
      <w:r w:rsidR="002C188D" w:rsidRPr="00425139">
        <w:rPr>
          <w:rFonts w:ascii="Verdana" w:hAnsi="Verdana" w:cs="Arial"/>
          <w:sz w:val="20"/>
          <w:szCs w:val="20"/>
        </w:rPr>
        <w:t>$1 billion</w:t>
      </w:r>
      <w:r w:rsidR="002C188D" w:rsidRPr="008323ED">
        <w:rPr>
          <w:rFonts w:ascii="Verdana" w:hAnsi="Verdana" w:cs="Arial"/>
          <w:sz w:val="20"/>
          <w:szCs w:val="20"/>
        </w:rPr>
        <w:t xml:space="preserve"> </w:t>
      </w:r>
      <w:r w:rsidR="002C188D" w:rsidRPr="00037A2E">
        <w:rPr>
          <w:rFonts w:ascii="Verdana" w:hAnsi="Verdana" w:cs="Arial"/>
          <w:sz w:val="20"/>
          <w:szCs w:val="20"/>
        </w:rPr>
        <w:t>in the box-office worldwide</w:t>
      </w:r>
      <w:r w:rsidR="004212AB">
        <w:rPr>
          <w:rFonts w:ascii="Verdana" w:hAnsi="Verdana" w:cs="Arial"/>
          <w:sz w:val="20"/>
          <w:szCs w:val="20"/>
        </w:rPr>
        <w:t xml:space="preserve"> </w:t>
      </w:r>
      <w:r w:rsidR="00D86836">
        <w:rPr>
          <w:rFonts w:ascii="Verdana" w:hAnsi="Verdana" w:cs="Arial"/>
          <w:sz w:val="20"/>
          <w:szCs w:val="20"/>
        </w:rPr>
        <w:t>–</w:t>
      </w:r>
      <w:r w:rsidR="0072014C">
        <w:rPr>
          <w:rFonts w:ascii="Verdana" w:hAnsi="Verdana" w:cs="Arial"/>
          <w:sz w:val="20"/>
          <w:szCs w:val="20"/>
        </w:rPr>
        <w:t xml:space="preserve"> will take viewers on an</w:t>
      </w:r>
      <w:r w:rsidR="0072014C" w:rsidRPr="008323ED">
        <w:rPr>
          <w:rFonts w:ascii="Verdana" w:hAnsi="Verdana" w:cs="Arial"/>
          <w:sz w:val="20"/>
          <w:szCs w:val="20"/>
        </w:rPr>
        <w:t xml:space="preserve"> epic </w:t>
      </w:r>
      <w:r w:rsidR="0072014C">
        <w:rPr>
          <w:rFonts w:ascii="Verdana" w:hAnsi="Verdana" w:cs="Arial"/>
          <w:sz w:val="20"/>
          <w:szCs w:val="20"/>
        </w:rPr>
        <w:t xml:space="preserve">journey of an </w:t>
      </w:r>
      <w:r w:rsidR="0072014C" w:rsidRPr="001E7DF5">
        <w:rPr>
          <w:rFonts w:ascii="Verdana" w:hAnsi="Verdana" w:cs="Arial"/>
          <w:sz w:val="20"/>
          <w:szCs w:val="20"/>
        </w:rPr>
        <w:t xml:space="preserve">endearing </w:t>
      </w:r>
      <w:r w:rsidR="0072014C">
        <w:rPr>
          <w:rFonts w:ascii="Verdana" w:hAnsi="Verdana" w:cs="Arial"/>
          <w:sz w:val="20"/>
          <w:szCs w:val="20"/>
        </w:rPr>
        <w:t xml:space="preserve">friendship. </w:t>
      </w:r>
      <w:r w:rsidR="0072014C" w:rsidRPr="008323ED">
        <w:rPr>
          <w:rFonts w:ascii="Verdana" w:hAnsi="Verdana" w:cs="Arial"/>
          <w:sz w:val="20"/>
          <w:szCs w:val="20"/>
        </w:rPr>
        <w:t xml:space="preserve">    </w:t>
      </w:r>
    </w:p>
    <w:p w14:paraId="61710ADD" w14:textId="48BA9F85" w:rsidR="001C3194" w:rsidRDefault="001C3194" w:rsidP="00600781">
      <w:pPr>
        <w:jc w:val="both"/>
        <w:rPr>
          <w:rFonts w:ascii="Verdana" w:hAnsi="Verdana" w:cs="Arial"/>
          <w:sz w:val="20"/>
          <w:szCs w:val="20"/>
        </w:rPr>
      </w:pPr>
    </w:p>
    <w:p w14:paraId="3A8685FC" w14:textId="76BA65C8" w:rsidR="001C3194" w:rsidRPr="008323ED" w:rsidRDefault="001C3194" w:rsidP="00600781">
      <w:pPr>
        <w:jc w:val="both"/>
        <w:rPr>
          <w:rFonts w:ascii="Verdana" w:hAnsi="Verdana" w:cs="Arial"/>
          <w:sz w:val="20"/>
          <w:szCs w:val="20"/>
        </w:rPr>
      </w:pPr>
      <w:r w:rsidRPr="008323ED">
        <w:rPr>
          <w:rFonts w:ascii="Verdana" w:hAnsi="Verdana" w:cs="Arial"/>
          <w:sz w:val="20"/>
          <w:szCs w:val="20"/>
        </w:rPr>
        <w:t xml:space="preserve">And that’s not all, Star Wars fans new and old can also enjoy the first ever live-action Star Wars series </w:t>
      </w:r>
      <w:r w:rsidRPr="008323ED">
        <w:rPr>
          <w:rFonts w:ascii="Verdana" w:hAnsi="Verdana" w:cs="Arial"/>
          <w:b/>
          <w:bCs/>
          <w:sz w:val="20"/>
          <w:szCs w:val="20"/>
        </w:rPr>
        <w:t xml:space="preserve">‘The Mandalorian’, ‘Solo: A Star Wars Story’ </w:t>
      </w:r>
      <w:r w:rsidRPr="008323ED">
        <w:rPr>
          <w:rFonts w:ascii="Verdana" w:hAnsi="Verdana" w:cs="Arial"/>
          <w:sz w:val="20"/>
          <w:szCs w:val="20"/>
        </w:rPr>
        <w:t>and 3D animated series</w:t>
      </w:r>
      <w:r w:rsidRPr="008323ED">
        <w:rPr>
          <w:rFonts w:ascii="Verdana" w:hAnsi="Verdana" w:cs="Arial"/>
          <w:b/>
          <w:bCs/>
          <w:sz w:val="20"/>
          <w:szCs w:val="20"/>
        </w:rPr>
        <w:t xml:space="preserve"> ‘Star Wars: Resistance’ </w:t>
      </w:r>
      <w:r w:rsidRPr="008323ED">
        <w:rPr>
          <w:rFonts w:ascii="Verdana" w:hAnsi="Verdana" w:cs="Arial"/>
          <w:sz w:val="20"/>
          <w:szCs w:val="20"/>
        </w:rPr>
        <w:t>on the OSN streaming app</w:t>
      </w:r>
      <w:r>
        <w:rPr>
          <w:rFonts w:ascii="Verdana" w:hAnsi="Verdana" w:cs="Arial"/>
          <w:sz w:val="20"/>
          <w:szCs w:val="20"/>
        </w:rPr>
        <w:t xml:space="preserve"> today</w:t>
      </w:r>
      <w:r w:rsidRPr="008323ED">
        <w:rPr>
          <w:rFonts w:ascii="Verdana" w:hAnsi="Verdana" w:cs="Arial"/>
          <w:b/>
          <w:bCs/>
          <w:sz w:val="20"/>
          <w:szCs w:val="20"/>
        </w:rPr>
        <w:t xml:space="preserve"> </w:t>
      </w:r>
      <w:r w:rsidRPr="008323ED">
        <w:rPr>
          <w:rFonts w:ascii="Verdana" w:hAnsi="Verdana" w:cs="Arial"/>
          <w:sz w:val="20"/>
          <w:szCs w:val="20"/>
        </w:rPr>
        <w:t xml:space="preserve">– along with the entire Skywalker saga on </w:t>
      </w:r>
      <w:hyperlink r:id="rId14" w:history="1">
        <w:r w:rsidRPr="008323ED">
          <w:rPr>
            <w:rStyle w:val="Hyperlink"/>
            <w:rFonts w:ascii="Verdana" w:hAnsi="Verdana" w:cs="Arial"/>
            <w:sz w:val="20"/>
            <w:szCs w:val="20"/>
          </w:rPr>
          <w:t>OSN store</w:t>
        </w:r>
      </w:hyperlink>
      <w:r w:rsidRPr="008323ED">
        <w:rPr>
          <w:rFonts w:ascii="Verdana" w:hAnsi="Verdana" w:cs="Arial"/>
          <w:sz w:val="20"/>
          <w:szCs w:val="20"/>
        </w:rPr>
        <w:t>.</w:t>
      </w:r>
    </w:p>
    <w:p w14:paraId="0D71580E" w14:textId="504BB81F" w:rsidR="008800CB" w:rsidRPr="008323ED" w:rsidRDefault="008800CB" w:rsidP="00600781">
      <w:pPr>
        <w:jc w:val="both"/>
        <w:rPr>
          <w:rFonts w:ascii="Verdana" w:hAnsi="Verdana" w:cs="Arial"/>
          <w:sz w:val="20"/>
          <w:szCs w:val="20"/>
        </w:rPr>
      </w:pPr>
    </w:p>
    <w:p w14:paraId="03E36F75" w14:textId="59208349" w:rsidR="008800CB" w:rsidRDefault="003657A9" w:rsidP="00600781">
      <w:pPr>
        <w:jc w:val="both"/>
        <w:rPr>
          <w:rFonts w:ascii="Verdana" w:hAnsi="Verdana" w:cs="Arial"/>
          <w:i/>
          <w:iCs/>
          <w:sz w:val="20"/>
          <w:szCs w:val="20"/>
        </w:rPr>
      </w:pPr>
      <w:r w:rsidRPr="008323ED">
        <w:rPr>
          <w:rFonts w:ascii="Verdana" w:hAnsi="Verdana" w:cs="Arial"/>
          <w:b/>
          <w:bCs/>
          <w:sz w:val="20"/>
          <w:szCs w:val="20"/>
        </w:rPr>
        <w:t>Rolla Karam, Interim Chief Content Officer at OSN, said</w:t>
      </w:r>
      <w:r w:rsidR="008800CB" w:rsidRPr="008323ED">
        <w:rPr>
          <w:rFonts w:ascii="Verdana" w:hAnsi="Verdana" w:cs="Arial"/>
          <w:sz w:val="20"/>
          <w:szCs w:val="20"/>
        </w:rPr>
        <w:t xml:space="preserve">: </w:t>
      </w:r>
      <w:r w:rsidR="008800CB" w:rsidRPr="008323ED">
        <w:rPr>
          <w:rFonts w:ascii="Verdana" w:hAnsi="Verdana" w:cs="Arial"/>
          <w:i/>
          <w:iCs/>
          <w:sz w:val="20"/>
          <w:szCs w:val="20"/>
        </w:rPr>
        <w:t>“</w:t>
      </w:r>
      <w:r w:rsidR="009821D8">
        <w:rPr>
          <w:rFonts w:ascii="Verdana" w:hAnsi="Verdana" w:cs="Arial"/>
          <w:i/>
          <w:iCs/>
          <w:sz w:val="20"/>
          <w:szCs w:val="20"/>
        </w:rPr>
        <w:t>W</w:t>
      </w:r>
      <w:r w:rsidR="009C4680" w:rsidRPr="008323ED">
        <w:rPr>
          <w:rFonts w:ascii="Verdana" w:hAnsi="Verdana" w:cs="Arial"/>
          <w:i/>
          <w:iCs/>
          <w:sz w:val="20"/>
          <w:szCs w:val="20"/>
        </w:rPr>
        <w:t>e</w:t>
      </w:r>
      <w:r w:rsidR="005E4D2D" w:rsidRPr="008323ED">
        <w:rPr>
          <w:rFonts w:ascii="Verdana" w:hAnsi="Verdana" w:cs="Arial"/>
          <w:i/>
          <w:iCs/>
          <w:sz w:val="20"/>
          <w:szCs w:val="20"/>
        </w:rPr>
        <w:t>’re</w:t>
      </w:r>
      <w:r w:rsidR="00D21B9F" w:rsidRPr="008323ED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9C4680" w:rsidRPr="008323ED">
        <w:rPr>
          <w:rFonts w:ascii="Verdana" w:hAnsi="Verdana" w:cs="Arial"/>
          <w:i/>
          <w:iCs/>
          <w:sz w:val="20"/>
          <w:szCs w:val="20"/>
        </w:rPr>
        <w:t xml:space="preserve">delighted </w:t>
      </w:r>
      <w:r w:rsidR="00D21B9F" w:rsidRPr="008323ED">
        <w:rPr>
          <w:rFonts w:ascii="Verdana" w:hAnsi="Verdana" w:cs="Arial"/>
          <w:i/>
          <w:iCs/>
          <w:sz w:val="20"/>
          <w:szCs w:val="20"/>
        </w:rPr>
        <w:t>that</w:t>
      </w:r>
      <w:r w:rsidR="00E42997" w:rsidRPr="00E42997">
        <w:t xml:space="preserve"> </w:t>
      </w:r>
      <w:r w:rsidR="00E42997">
        <w:rPr>
          <w:rFonts w:ascii="Verdana" w:hAnsi="Verdana" w:cs="Arial"/>
          <w:i/>
          <w:iCs/>
          <w:sz w:val="20"/>
          <w:szCs w:val="20"/>
        </w:rPr>
        <w:t>the highly</w:t>
      </w:r>
      <w:r w:rsidR="00E42997" w:rsidRPr="00E42997">
        <w:rPr>
          <w:rFonts w:ascii="Verdana" w:hAnsi="Verdana" w:cs="Arial"/>
          <w:i/>
          <w:iCs/>
          <w:sz w:val="20"/>
          <w:szCs w:val="20"/>
        </w:rPr>
        <w:t xml:space="preserve"> anticipated </w:t>
      </w:r>
      <w:r w:rsidR="00E42997">
        <w:rPr>
          <w:rFonts w:ascii="Verdana" w:hAnsi="Verdana" w:cs="Arial"/>
          <w:i/>
          <w:iCs/>
          <w:sz w:val="20"/>
          <w:szCs w:val="20"/>
        </w:rPr>
        <w:t>ninth</w:t>
      </w:r>
      <w:r w:rsidR="00E42997" w:rsidRPr="00E42997">
        <w:rPr>
          <w:rFonts w:ascii="Verdana" w:hAnsi="Verdana" w:cs="Arial"/>
          <w:i/>
          <w:iCs/>
          <w:sz w:val="20"/>
          <w:szCs w:val="20"/>
        </w:rPr>
        <w:t xml:space="preserve"> and final instalment in the Skywalker saga, ‘Star Wars: The Rise of Skywalker’</w:t>
      </w:r>
      <w:r w:rsidR="00E42997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BD1F6E" w:rsidRPr="008323ED">
        <w:rPr>
          <w:rFonts w:ascii="Verdana" w:hAnsi="Verdana" w:cs="Arial"/>
          <w:i/>
          <w:iCs/>
          <w:sz w:val="20"/>
          <w:szCs w:val="20"/>
        </w:rPr>
        <w:t>will be joining our</w:t>
      </w:r>
      <w:r w:rsidR="00047C84" w:rsidRPr="008323ED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BD1F6E" w:rsidRPr="008323ED">
        <w:rPr>
          <w:rFonts w:ascii="Verdana" w:hAnsi="Verdana" w:cs="Arial"/>
          <w:i/>
          <w:iCs/>
          <w:sz w:val="20"/>
          <w:szCs w:val="20"/>
        </w:rPr>
        <w:t>new and exclusive content</w:t>
      </w:r>
      <w:r w:rsidR="004F2E0C" w:rsidRPr="008323ED">
        <w:rPr>
          <w:rFonts w:ascii="Verdana" w:hAnsi="Verdana" w:cs="Arial"/>
          <w:i/>
          <w:iCs/>
          <w:sz w:val="20"/>
          <w:szCs w:val="20"/>
        </w:rPr>
        <w:t xml:space="preserve"> line-up</w:t>
      </w:r>
      <w:r w:rsidR="00BD1F6E" w:rsidRPr="008323ED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4F2E0C" w:rsidRPr="008323ED">
        <w:rPr>
          <w:rFonts w:ascii="Verdana" w:hAnsi="Verdana" w:cs="Arial"/>
          <w:i/>
          <w:iCs/>
          <w:sz w:val="20"/>
          <w:szCs w:val="20"/>
        </w:rPr>
        <w:t>this month</w:t>
      </w:r>
      <w:r w:rsidR="00BD1F6E" w:rsidRPr="008323ED">
        <w:rPr>
          <w:rFonts w:ascii="Verdana" w:hAnsi="Verdana" w:cs="Arial"/>
          <w:i/>
          <w:iCs/>
          <w:sz w:val="20"/>
          <w:szCs w:val="20"/>
        </w:rPr>
        <w:t>.</w:t>
      </w:r>
      <w:r w:rsidR="009821D8" w:rsidRPr="009821D8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047C84" w:rsidRPr="008323ED">
        <w:rPr>
          <w:rFonts w:ascii="Verdana" w:hAnsi="Verdana" w:cs="Arial"/>
          <w:i/>
          <w:iCs/>
          <w:sz w:val="20"/>
          <w:szCs w:val="20"/>
        </w:rPr>
        <w:t xml:space="preserve">We pride ourselves </w:t>
      </w:r>
      <w:r w:rsidR="0072014C">
        <w:rPr>
          <w:rFonts w:ascii="Verdana" w:hAnsi="Verdana" w:cs="Arial"/>
          <w:i/>
          <w:iCs/>
          <w:sz w:val="20"/>
          <w:szCs w:val="20"/>
        </w:rPr>
        <w:t>o</w:t>
      </w:r>
      <w:r w:rsidR="00047C84" w:rsidRPr="008323ED">
        <w:rPr>
          <w:rFonts w:ascii="Verdana" w:hAnsi="Verdana" w:cs="Arial"/>
          <w:i/>
          <w:iCs/>
          <w:sz w:val="20"/>
          <w:szCs w:val="20"/>
        </w:rPr>
        <w:t xml:space="preserve">n </w:t>
      </w:r>
      <w:r w:rsidR="008C2DA6" w:rsidRPr="008323ED">
        <w:rPr>
          <w:rFonts w:ascii="Verdana" w:hAnsi="Verdana" w:cs="Arial"/>
          <w:i/>
          <w:iCs/>
          <w:sz w:val="20"/>
          <w:szCs w:val="20"/>
        </w:rPr>
        <w:t>showcasing</w:t>
      </w:r>
      <w:r w:rsidR="00047C84" w:rsidRPr="008323ED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4F2E0C" w:rsidRPr="008323ED">
        <w:rPr>
          <w:rFonts w:ascii="Verdana" w:hAnsi="Verdana" w:cs="Arial"/>
          <w:i/>
          <w:iCs/>
          <w:sz w:val="20"/>
          <w:szCs w:val="20"/>
        </w:rPr>
        <w:t xml:space="preserve">some of the biggest </w:t>
      </w:r>
      <w:r w:rsidR="0053088F">
        <w:rPr>
          <w:rFonts w:ascii="Verdana" w:hAnsi="Verdana" w:cs="Arial"/>
          <w:i/>
          <w:iCs/>
          <w:sz w:val="20"/>
          <w:szCs w:val="20"/>
        </w:rPr>
        <w:t>Hollywood</w:t>
      </w:r>
      <w:r w:rsidR="00037A2E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8C2DA6" w:rsidRPr="008323ED">
        <w:rPr>
          <w:rFonts w:ascii="Verdana" w:hAnsi="Verdana" w:cs="Arial"/>
          <w:i/>
          <w:iCs/>
          <w:sz w:val="20"/>
          <w:szCs w:val="20"/>
        </w:rPr>
        <w:t>film</w:t>
      </w:r>
      <w:r w:rsidR="009C4680" w:rsidRPr="008323ED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047C84" w:rsidRPr="008323ED">
        <w:rPr>
          <w:rFonts w:ascii="Verdana" w:hAnsi="Verdana" w:cs="Arial"/>
          <w:i/>
          <w:iCs/>
          <w:sz w:val="20"/>
          <w:szCs w:val="20"/>
        </w:rPr>
        <w:t>franchises</w:t>
      </w:r>
      <w:r w:rsidR="009C4680" w:rsidRPr="008323ED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037A2E">
        <w:rPr>
          <w:rFonts w:ascii="Verdana" w:hAnsi="Verdana" w:cs="Arial"/>
          <w:i/>
          <w:iCs/>
          <w:sz w:val="20"/>
          <w:szCs w:val="20"/>
        </w:rPr>
        <w:t xml:space="preserve">so </w:t>
      </w:r>
      <w:r w:rsidR="008C2DA6" w:rsidRPr="008323ED">
        <w:rPr>
          <w:rFonts w:ascii="Verdana" w:hAnsi="Verdana" w:cs="Arial"/>
          <w:i/>
          <w:iCs/>
          <w:sz w:val="20"/>
          <w:szCs w:val="20"/>
        </w:rPr>
        <w:t xml:space="preserve">this will be a fantastic addition to our </w:t>
      </w:r>
      <w:r w:rsidR="001C3194">
        <w:rPr>
          <w:rFonts w:ascii="Verdana" w:hAnsi="Verdana" w:cs="Arial"/>
          <w:i/>
          <w:iCs/>
          <w:sz w:val="20"/>
          <w:szCs w:val="20"/>
        </w:rPr>
        <w:t>growing</w:t>
      </w:r>
      <w:r w:rsidR="008C2DA6" w:rsidRPr="008323ED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E225B3">
        <w:rPr>
          <w:rFonts w:ascii="Verdana" w:hAnsi="Verdana" w:cs="Arial"/>
          <w:i/>
          <w:iCs/>
          <w:sz w:val="20"/>
          <w:szCs w:val="20"/>
        </w:rPr>
        <w:t>catalogue</w:t>
      </w:r>
      <w:r w:rsidR="0053088F" w:rsidRPr="008323ED">
        <w:rPr>
          <w:rFonts w:ascii="Verdana" w:hAnsi="Verdana" w:cs="Arial"/>
          <w:i/>
          <w:iCs/>
          <w:sz w:val="20"/>
          <w:szCs w:val="20"/>
        </w:rPr>
        <w:t>,</w:t>
      </w:r>
      <w:r w:rsidR="00037A2E">
        <w:rPr>
          <w:rFonts w:ascii="Verdana" w:hAnsi="Verdana" w:cs="Arial"/>
          <w:i/>
          <w:iCs/>
          <w:sz w:val="20"/>
          <w:szCs w:val="20"/>
        </w:rPr>
        <w:t xml:space="preserve"> </w:t>
      </w:r>
      <w:r w:rsidR="00037A2E" w:rsidRPr="00037A2E">
        <w:rPr>
          <w:rFonts w:ascii="Verdana" w:hAnsi="Verdana" w:cs="Arial"/>
          <w:i/>
          <w:iCs/>
          <w:sz w:val="20"/>
          <w:szCs w:val="20"/>
        </w:rPr>
        <w:t xml:space="preserve">and </w:t>
      </w:r>
      <w:r w:rsidR="00E225B3">
        <w:rPr>
          <w:rFonts w:ascii="Verdana" w:hAnsi="Verdana" w:cs="Arial"/>
          <w:i/>
          <w:iCs/>
          <w:sz w:val="20"/>
          <w:szCs w:val="20"/>
        </w:rPr>
        <w:t>we’re</w:t>
      </w:r>
      <w:r w:rsidR="00037A2E" w:rsidRPr="00037A2E">
        <w:rPr>
          <w:rFonts w:ascii="Verdana" w:hAnsi="Verdana" w:cs="Arial"/>
          <w:i/>
          <w:iCs/>
          <w:sz w:val="20"/>
          <w:szCs w:val="20"/>
        </w:rPr>
        <w:t xml:space="preserve"> confident that OSN subscribers will be overjoyed to reconnect with </w:t>
      </w:r>
      <w:r w:rsidR="003C7C3D">
        <w:rPr>
          <w:rFonts w:ascii="Verdana" w:hAnsi="Verdana" w:cs="Arial"/>
          <w:i/>
          <w:iCs/>
          <w:sz w:val="20"/>
          <w:szCs w:val="20"/>
        </w:rPr>
        <w:t xml:space="preserve">some of </w:t>
      </w:r>
      <w:r w:rsidR="00037A2E" w:rsidRPr="00037A2E">
        <w:rPr>
          <w:rFonts w:ascii="Verdana" w:hAnsi="Verdana" w:cs="Arial"/>
          <w:i/>
          <w:iCs/>
          <w:sz w:val="20"/>
          <w:szCs w:val="20"/>
        </w:rPr>
        <w:t xml:space="preserve">their favourite </w:t>
      </w:r>
      <w:r w:rsidR="00037A2E">
        <w:rPr>
          <w:rFonts w:ascii="Verdana" w:hAnsi="Verdana" w:cs="Arial"/>
          <w:i/>
          <w:iCs/>
          <w:sz w:val="20"/>
          <w:szCs w:val="20"/>
        </w:rPr>
        <w:t>Star Wars</w:t>
      </w:r>
      <w:r w:rsidR="00037A2E" w:rsidRPr="00037A2E">
        <w:rPr>
          <w:rFonts w:ascii="Verdana" w:hAnsi="Verdana" w:cs="Arial"/>
          <w:i/>
          <w:iCs/>
          <w:sz w:val="20"/>
          <w:szCs w:val="20"/>
        </w:rPr>
        <w:t xml:space="preserve"> characters</w:t>
      </w:r>
      <w:r w:rsidR="008800CB" w:rsidRPr="008323ED">
        <w:rPr>
          <w:rFonts w:ascii="Verdana" w:hAnsi="Verdana" w:cs="Arial"/>
          <w:i/>
          <w:iCs/>
          <w:sz w:val="20"/>
          <w:szCs w:val="20"/>
        </w:rPr>
        <w:t>.</w:t>
      </w:r>
      <w:r w:rsidR="0053088F" w:rsidRPr="0053088F">
        <w:t xml:space="preserve"> </w:t>
      </w:r>
      <w:r w:rsidR="0053088F" w:rsidRPr="0053088F">
        <w:rPr>
          <w:rFonts w:ascii="Verdana" w:hAnsi="Verdana" w:cs="Arial"/>
          <w:i/>
          <w:iCs/>
          <w:sz w:val="20"/>
          <w:szCs w:val="20"/>
        </w:rPr>
        <w:t>OSN is committed to bringing world-class entertainment to the region through its strategic partnership with Disney</w:t>
      </w:r>
      <w:r w:rsidR="003C7C3D">
        <w:rPr>
          <w:rFonts w:ascii="Verdana" w:hAnsi="Verdana" w:cs="Arial"/>
          <w:i/>
          <w:iCs/>
          <w:sz w:val="20"/>
          <w:szCs w:val="20"/>
        </w:rPr>
        <w:t xml:space="preserve"> and this latest release on the network </w:t>
      </w:r>
      <w:r w:rsidR="00E225B3">
        <w:rPr>
          <w:rFonts w:ascii="Verdana" w:hAnsi="Verdana" w:cs="Arial"/>
          <w:i/>
          <w:iCs/>
          <w:sz w:val="20"/>
          <w:szCs w:val="20"/>
        </w:rPr>
        <w:t xml:space="preserve">truly </w:t>
      </w:r>
      <w:r w:rsidR="003C7C3D">
        <w:rPr>
          <w:rFonts w:ascii="Verdana" w:hAnsi="Verdana" w:cs="Arial"/>
          <w:i/>
          <w:iCs/>
          <w:sz w:val="20"/>
          <w:szCs w:val="20"/>
        </w:rPr>
        <w:t>highlights that</w:t>
      </w:r>
      <w:r w:rsidR="009821D8">
        <w:rPr>
          <w:rFonts w:ascii="Verdana" w:hAnsi="Verdana" w:cs="Arial"/>
          <w:i/>
          <w:iCs/>
          <w:sz w:val="20"/>
          <w:szCs w:val="20"/>
        </w:rPr>
        <w:t>.</w:t>
      </w:r>
      <w:r w:rsidR="008800CB" w:rsidRPr="008323ED">
        <w:rPr>
          <w:rFonts w:ascii="Verdana" w:hAnsi="Verdana" w:cs="Arial"/>
          <w:i/>
          <w:iCs/>
          <w:sz w:val="20"/>
          <w:szCs w:val="20"/>
        </w:rPr>
        <w:t>”</w:t>
      </w:r>
    </w:p>
    <w:p w14:paraId="217D4BCD" w14:textId="77777777" w:rsidR="004F2E0C" w:rsidRPr="008323ED" w:rsidRDefault="004F2E0C" w:rsidP="00600781">
      <w:pPr>
        <w:jc w:val="both"/>
        <w:rPr>
          <w:rFonts w:ascii="Verdana" w:hAnsi="Verdana" w:cs="Arial"/>
          <w:sz w:val="20"/>
          <w:szCs w:val="20"/>
        </w:rPr>
      </w:pPr>
    </w:p>
    <w:p w14:paraId="46D3C4FC" w14:textId="6D06800E" w:rsidR="008800CB" w:rsidRPr="008323ED" w:rsidRDefault="008800CB" w:rsidP="00600781">
      <w:pPr>
        <w:jc w:val="both"/>
        <w:rPr>
          <w:rFonts w:ascii="Verdana" w:hAnsi="Verdana" w:cs="Arial"/>
          <w:sz w:val="20"/>
          <w:szCs w:val="20"/>
        </w:rPr>
      </w:pPr>
      <w:r w:rsidRPr="00AF0D64">
        <w:rPr>
          <w:rFonts w:ascii="Verdana" w:hAnsi="Verdana" w:cs="Arial"/>
          <w:sz w:val="20"/>
          <w:szCs w:val="20"/>
        </w:rPr>
        <w:t xml:space="preserve">Catch </w:t>
      </w:r>
      <w:r w:rsidR="00D032CB" w:rsidRPr="00D032CB">
        <w:rPr>
          <w:rFonts w:ascii="Verdana" w:hAnsi="Verdana" w:cs="Arial"/>
          <w:b/>
          <w:bCs/>
          <w:sz w:val="20"/>
          <w:szCs w:val="20"/>
        </w:rPr>
        <w:t>‘</w:t>
      </w:r>
      <w:r w:rsidR="00EA0884" w:rsidRPr="00D032CB">
        <w:rPr>
          <w:rFonts w:ascii="Verdana" w:hAnsi="Verdana" w:cs="Arial"/>
          <w:b/>
          <w:bCs/>
          <w:sz w:val="20"/>
          <w:szCs w:val="20"/>
        </w:rPr>
        <w:t>Star Wars: The Rise of Skywalker</w:t>
      </w:r>
      <w:r w:rsidR="00D032CB" w:rsidRPr="00D032CB">
        <w:rPr>
          <w:rFonts w:ascii="Verdana" w:hAnsi="Verdana" w:cs="Arial"/>
          <w:b/>
          <w:bCs/>
          <w:sz w:val="20"/>
          <w:szCs w:val="20"/>
        </w:rPr>
        <w:t>’</w:t>
      </w:r>
      <w:r w:rsidR="00EA0884" w:rsidRPr="00D032CB" w:rsidDel="00EA0884">
        <w:rPr>
          <w:rFonts w:ascii="Verdana" w:hAnsi="Verdana" w:cs="Arial"/>
          <w:b/>
          <w:bCs/>
          <w:sz w:val="20"/>
          <w:szCs w:val="20"/>
        </w:rPr>
        <w:t xml:space="preserve"> </w:t>
      </w:r>
      <w:r w:rsidRPr="00AF0D64">
        <w:rPr>
          <w:rFonts w:ascii="Verdana" w:hAnsi="Verdana" w:cs="Arial"/>
          <w:sz w:val="20"/>
          <w:szCs w:val="20"/>
        </w:rPr>
        <w:t xml:space="preserve">on </w:t>
      </w:r>
      <w:r w:rsidR="003657A9" w:rsidRPr="00AF0D64">
        <w:rPr>
          <w:rFonts w:ascii="Verdana" w:hAnsi="Verdana" w:cs="Arial"/>
          <w:sz w:val="20"/>
          <w:szCs w:val="20"/>
        </w:rPr>
        <w:t xml:space="preserve">OSN Movies First at </w:t>
      </w:r>
      <w:r w:rsidR="00AF0D64" w:rsidRPr="00AF0D64">
        <w:rPr>
          <w:rFonts w:ascii="Verdana" w:hAnsi="Verdana" w:cs="Arial"/>
          <w:sz w:val="20"/>
          <w:szCs w:val="20"/>
        </w:rPr>
        <w:t>22</w:t>
      </w:r>
      <w:r w:rsidR="003657A9" w:rsidRPr="00AF0D64">
        <w:rPr>
          <w:rFonts w:ascii="Verdana" w:hAnsi="Verdana" w:cs="Arial"/>
          <w:sz w:val="20"/>
          <w:szCs w:val="20"/>
        </w:rPr>
        <w:t>:</w:t>
      </w:r>
      <w:r w:rsidR="00AF0D64" w:rsidRPr="00AF0D64">
        <w:rPr>
          <w:rFonts w:ascii="Verdana" w:hAnsi="Verdana" w:cs="Arial"/>
          <w:sz w:val="20"/>
          <w:szCs w:val="20"/>
        </w:rPr>
        <w:t>00</w:t>
      </w:r>
      <w:r w:rsidR="003657A9" w:rsidRPr="00AF0D64">
        <w:rPr>
          <w:rFonts w:ascii="Verdana" w:hAnsi="Verdana" w:cs="Arial"/>
          <w:sz w:val="20"/>
          <w:szCs w:val="20"/>
        </w:rPr>
        <w:t xml:space="preserve"> UAE / </w:t>
      </w:r>
      <w:r w:rsidR="00AF0D64" w:rsidRPr="00AF0D64">
        <w:rPr>
          <w:rFonts w:ascii="Verdana" w:hAnsi="Verdana" w:cs="Arial"/>
          <w:sz w:val="20"/>
          <w:szCs w:val="20"/>
        </w:rPr>
        <w:t>21</w:t>
      </w:r>
      <w:r w:rsidR="00037A2E" w:rsidRPr="00AF0D64">
        <w:rPr>
          <w:rFonts w:ascii="Verdana" w:hAnsi="Verdana" w:cs="Arial"/>
          <w:sz w:val="20"/>
          <w:szCs w:val="20"/>
        </w:rPr>
        <w:t>:</w:t>
      </w:r>
      <w:r w:rsidR="00AF0D64" w:rsidRPr="00AF0D64">
        <w:rPr>
          <w:rFonts w:ascii="Verdana" w:hAnsi="Verdana" w:cs="Arial"/>
          <w:sz w:val="20"/>
          <w:szCs w:val="20"/>
        </w:rPr>
        <w:t>00</w:t>
      </w:r>
      <w:r w:rsidR="003657A9" w:rsidRPr="00AF0D64">
        <w:rPr>
          <w:rFonts w:ascii="Verdana" w:hAnsi="Verdana" w:cs="Arial"/>
          <w:sz w:val="20"/>
          <w:szCs w:val="20"/>
        </w:rPr>
        <w:t xml:space="preserve"> KSA on Friday 28</w:t>
      </w:r>
      <w:r w:rsidR="003657A9" w:rsidRPr="00AF0D64">
        <w:rPr>
          <w:rFonts w:ascii="Verdana" w:hAnsi="Verdana" w:cs="Arial"/>
          <w:sz w:val="20"/>
          <w:szCs w:val="20"/>
          <w:vertAlign w:val="superscript"/>
        </w:rPr>
        <w:t>th</w:t>
      </w:r>
      <w:r w:rsidR="003657A9" w:rsidRPr="00AF0D64">
        <w:rPr>
          <w:rFonts w:ascii="Verdana" w:hAnsi="Verdana" w:cs="Arial"/>
          <w:sz w:val="20"/>
          <w:szCs w:val="20"/>
        </w:rPr>
        <w:t xml:space="preserve"> August and </w:t>
      </w:r>
      <w:r w:rsidRPr="00AF0D64">
        <w:rPr>
          <w:rFonts w:ascii="Verdana" w:hAnsi="Verdana" w:cs="Arial"/>
          <w:sz w:val="20"/>
          <w:szCs w:val="20"/>
        </w:rPr>
        <w:t>the OSN streaming app</w:t>
      </w:r>
      <w:r w:rsidR="00425139" w:rsidRPr="00AF0D64">
        <w:rPr>
          <w:rFonts w:ascii="Verdana" w:hAnsi="Verdana" w:cs="Arial"/>
          <w:sz w:val="20"/>
          <w:szCs w:val="20"/>
        </w:rPr>
        <w:t xml:space="preserve"> on Saturday 29</w:t>
      </w:r>
      <w:r w:rsidR="00425139" w:rsidRPr="00AF0D64">
        <w:rPr>
          <w:rFonts w:ascii="Verdana" w:hAnsi="Verdana" w:cs="Arial"/>
          <w:sz w:val="20"/>
          <w:szCs w:val="20"/>
          <w:vertAlign w:val="superscript"/>
        </w:rPr>
        <w:t>th</w:t>
      </w:r>
      <w:r w:rsidR="00425139" w:rsidRPr="00AF0D64">
        <w:rPr>
          <w:rFonts w:ascii="Verdana" w:hAnsi="Verdana" w:cs="Arial"/>
          <w:sz w:val="20"/>
          <w:szCs w:val="20"/>
        </w:rPr>
        <w:t xml:space="preserve"> August</w:t>
      </w:r>
      <w:r w:rsidR="003657A9" w:rsidRPr="00AF0D64">
        <w:rPr>
          <w:rFonts w:ascii="Verdana" w:hAnsi="Verdana" w:cs="Arial"/>
          <w:sz w:val="20"/>
          <w:szCs w:val="20"/>
        </w:rPr>
        <w:t>.</w:t>
      </w:r>
      <w:r w:rsidR="0053088F" w:rsidRPr="0053088F">
        <w:t xml:space="preserve"> </w:t>
      </w:r>
    </w:p>
    <w:p w14:paraId="4995CFC4" w14:textId="77777777" w:rsidR="008E728E" w:rsidRPr="00DC5341" w:rsidRDefault="008E728E" w:rsidP="00E173FF">
      <w:pPr>
        <w:jc w:val="both"/>
        <w:rPr>
          <w:rFonts w:ascii="Arial" w:hAnsi="Arial" w:cs="Arial"/>
          <w:bCs/>
        </w:rPr>
      </w:pPr>
    </w:p>
    <w:p w14:paraId="391B53AB" w14:textId="0735B75C" w:rsidR="00546F4D" w:rsidRPr="00DC5341" w:rsidRDefault="00546F4D" w:rsidP="008323ED">
      <w:pPr>
        <w:jc w:val="both"/>
        <w:rPr>
          <w:rFonts w:ascii="Arial" w:hAnsi="Arial" w:cs="Arial"/>
          <w:b/>
          <w:sz w:val="20"/>
          <w:szCs w:val="20"/>
        </w:rPr>
      </w:pPr>
    </w:p>
    <w:sectPr w:rsidR="00546F4D" w:rsidRPr="00DC5341" w:rsidSect="00E516EC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E3418D" w14:textId="77777777" w:rsidR="00F1053D" w:rsidRDefault="00F1053D" w:rsidP="00A7048C">
      <w:r>
        <w:separator/>
      </w:r>
    </w:p>
  </w:endnote>
  <w:endnote w:type="continuationSeparator" w:id="0">
    <w:p w14:paraId="50118F9D" w14:textId="77777777" w:rsidR="00F1053D" w:rsidRDefault="00F1053D" w:rsidP="00A70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1EA6E8" w14:textId="77777777" w:rsidR="00F1053D" w:rsidRDefault="00F1053D" w:rsidP="00A7048C">
      <w:r>
        <w:separator/>
      </w:r>
    </w:p>
  </w:footnote>
  <w:footnote w:type="continuationSeparator" w:id="0">
    <w:p w14:paraId="5EF7FAE5" w14:textId="77777777" w:rsidR="00F1053D" w:rsidRDefault="00F1053D" w:rsidP="00A70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6F19" w14:textId="373F9B51" w:rsidR="00D718B9" w:rsidRDefault="00D718B9" w:rsidP="00CC724E">
    <w:pPr>
      <w:pStyle w:val="Header"/>
      <w:jc w:val="center"/>
    </w:pPr>
    <w:r>
      <w:rPr>
        <w:noProof/>
      </w:rPr>
      <w:drawing>
        <wp:inline distT="0" distB="0" distL="0" distR="0" wp14:anchorId="139CEB32" wp14:editId="3B17AA5D">
          <wp:extent cx="2092020" cy="715617"/>
          <wp:effectExtent l="0" t="0" r="381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815" b="18648"/>
                  <a:stretch/>
                </pic:blipFill>
                <pic:spPr bwMode="auto">
                  <a:xfrm>
                    <a:off x="0" y="0"/>
                    <a:ext cx="2100311" cy="71845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inline>
      </w:drawing>
    </w:r>
  </w:p>
  <w:p w14:paraId="34F5F13E" w14:textId="77777777" w:rsidR="00D718B9" w:rsidRDefault="00D71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F0B3D"/>
    <w:multiLevelType w:val="hybridMultilevel"/>
    <w:tmpl w:val="21007B56"/>
    <w:lvl w:ilvl="0" w:tplc="112E6C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330E9"/>
    <w:multiLevelType w:val="hybridMultilevel"/>
    <w:tmpl w:val="65145098"/>
    <w:lvl w:ilvl="0" w:tplc="465247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9447F9"/>
    <w:multiLevelType w:val="hybridMultilevel"/>
    <w:tmpl w:val="61E03CF4"/>
    <w:lvl w:ilvl="0" w:tplc="60B8F4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E1B00"/>
    <w:multiLevelType w:val="multilevel"/>
    <w:tmpl w:val="F3BC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9"/>
  </w:num>
  <w:num w:numId="5">
    <w:abstractNumId w:val="4"/>
  </w:num>
  <w:num w:numId="6">
    <w:abstractNumId w:val="12"/>
  </w:num>
  <w:num w:numId="7">
    <w:abstractNumId w:val="14"/>
  </w:num>
  <w:num w:numId="8">
    <w:abstractNumId w:val="11"/>
  </w:num>
  <w:num w:numId="9">
    <w:abstractNumId w:val="3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5"/>
  </w:num>
  <w:num w:numId="13">
    <w:abstractNumId w:val="6"/>
  </w:num>
  <w:num w:numId="14">
    <w:abstractNumId w:val="2"/>
  </w:num>
  <w:num w:numId="15">
    <w:abstractNumId w:val="8"/>
  </w:num>
  <w:num w:numId="16">
    <w:abstractNumId w:val="16"/>
  </w:num>
  <w:num w:numId="17">
    <w:abstractNumId w:val="13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sTQzNTQxtDQ2NzFT0lEKTi0uzszPAykwrQUASludCywAAAA="/>
  </w:docVars>
  <w:rsids>
    <w:rsidRoot w:val="00C63FFB"/>
    <w:rsid w:val="00000886"/>
    <w:rsid w:val="00006923"/>
    <w:rsid w:val="000139C1"/>
    <w:rsid w:val="00015878"/>
    <w:rsid w:val="000336D0"/>
    <w:rsid w:val="00037A2E"/>
    <w:rsid w:val="000443FD"/>
    <w:rsid w:val="00047C84"/>
    <w:rsid w:val="00054821"/>
    <w:rsid w:val="00063B89"/>
    <w:rsid w:val="00063CED"/>
    <w:rsid w:val="000665E8"/>
    <w:rsid w:val="00072EF8"/>
    <w:rsid w:val="00075DE5"/>
    <w:rsid w:val="00084CB9"/>
    <w:rsid w:val="000906B0"/>
    <w:rsid w:val="0009329F"/>
    <w:rsid w:val="00097287"/>
    <w:rsid w:val="00097F2A"/>
    <w:rsid w:val="000A2B42"/>
    <w:rsid w:val="000A2E54"/>
    <w:rsid w:val="000A47E5"/>
    <w:rsid w:val="000B6417"/>
    <w:rsid w:val="000B6E40"/>
    <w:rsid w:val="000C1FD7"/>
    <w:rsid w:val="000C2A04"/>
    <w:rsid w:val="000C3F05"/>
    <w:rsid w:val="000C6B6F"/>
    <w:rsid w:val="000D3D40"/>
    <w:rsid w:val="000D4776"/>
    <w:rsid w:val="000D55DA"/>
    <w:rsid w:val="000D6FCE"/>
    <w:rsid w:val="000D7CC2"/>
    <w:rsid w:val="000E5C34"/>
    <w:rsid w:val="000F0653"/>
    <w:rsid w:val="000F4876"/>
    <w:rsid w:val="0010083A"/>
    <w:rsid w:val="00100E39"/>
    <w:rsid w:val="00101741"/>
    <w:rsid w:val="00102881"/>
    <w:rsid w:val="00104F2C"/>
    <w:rsid w:val="00120246"/>
    <w:rsid w:val="00126463"/>
    <w:rsid w:val="001325FF"/>
    <w:rsid w:val="00133681"/>
    <w:rsid w:val="00133D4E"/>
    <w:rsid w:val="00136487"/>
    <w:rsid w:val="00142D1B"/>
    <w:rsid w:val="00144758"/>
    <w:rsid w:val="00151413"/>
    <w:rsid w:val="00152D9E"/>
    <w:rsid w:val="0015313F"/>
    <w:rsid w:val="00162914"/>
    <w:rsid w:val="0016293D"/>
    <w:rsid w:val="00164CE6"/>
    <w:rsid w:val="00170EFC"/>
    <w:rsid w:val="001717F8"/>
    <w:rsid w:val="00171F82"/>
    <w:rsid w:val="00173349"/>
    <w:rsid w:val="00173B29"/>
    <w:rsid w:val="00176B36"/>
    <w:rsid w:val="00181A2E"/>
    <w:rsid w:val="00182BDE"/>
    <w:rsid w:val="00186B36"/>
    <w:rsid w:val="00186B77"/>
    <w:rsid w:val="001932CA"/>
    <w:rsid w:val="00196571"/>
    <w:rsid w:val="001A1435"/>
    <w:rsid w:val="001A1ED1"/>
    <w:rsid w:val="001A2400"/>
    <w:rsid w:val="001A2B0B"/>
    <w:rsid w:val="001A4DE7"/>
    <w:rsid w:val="001A5323"/>
    <w:rsid w:val="001B10BD"/>
    <w:rsid w:val="001B29CB"/>
    <w:rsid w:val="001B4593"/>
    <w:rsid w:val="001B5EAB"/>
    <w:rsid w:val="001B615E"/>
    <w:rsid w:val="001C3194"/>
    <w:rsid w:val="001C7751"/>
    <w:rsid w:val="001D1D2D"/>
    <w:rsid w:val="001D71BE"/>
    <w:rsid w:val="001E166A"/>
    <w:rsid w:val="001E48F7"/>
    <w:rsid w:val="001E7DF5"/>
    <w:rsid w:val="001F2EA8"/>
    <w:rsid w:val="00201D2A"/>
    <w:rsid w:val="002022B6"/>
    <w:rsid w:val="002061A8"/>
    <w:rsid w:val="00211B32"/>
    <w:rsid w:val="0021314A"/>
    <w:rsid w:val="002150CC"/>
    <w:rsid w:val="00220D04"/>
    <w:rsid w:val="002263A6"/>
    <w:rsid w:val="0022795C"/>
    <w:rsid w:val="00234A64"/>
    <w:rsid w:val="002351E4"/>
    <w:rsid w:val="002369F5"/>
    <w:rsid w:val="0024142A"/>
    <w:rsid w:val="00244D22"/>
    <w:rsid w:val="002472F3"/>
    <w:rsid w:val="0026468C"/>
    <w:rsid w:val="00266AC6"/>
    <w:rsid w:val="00267605"/>
    <w:rsid w:val="00277AAA"/>
    <w:rsid w:val="00282F78"/>
    <w:rsid w:val="00283636"/>
    <w:rsid w:val="00283FDC"/>
    <w:rsid w:val="00285647"/>
    <w:rsid w:val="00285E96"/>
    <w:rsid w:val="002874C1"/>
    <w:rsid w:val="002B3137"/>
    <w:rsid w:val="002B76A6"/>
    <w:rsid w:val="002C188D"/>
    <w:rsid w:val="002C5072"/>
    <w:rsid w:val="002C5D4D"/>
    <w:rsid w:val="002D020D"/>
    <w:rsid w:val="002D0E1E"/>
    <w:rsid w:val="002D22A9"/>
    <w:rsid w:val="002D288B"/>
    <w:rsid w:val="002D57F6"/>
    <w:rsid w:val="002D6F54"/>
    <w:rsid w:val="002D72A0"/>
    <w:rsid w:val="002E01BA"/>
    <w:rsid w:val="002F1B5C"/>
    <w:rsid w:val="002F2396"/>
    <w:rsid w:val="002F24A1"/>
    <w:rsid w:val="003016BC"/>
    <w:rsid w:val="0030217E"/>
    <w:rsid w:val="00302D27"/>
    <w:rsid w:val="00303B7F"/>
    <w:rsid w:val="00310DDB"/>
    <w:rsid w:val="00310F15"/>
    <w:rsid w:val="00315C23"/>
    <w:rsid w:val="003252AB"/>
    <w:rsid w:val="00326619"/>
    <w:rsid w:val="00336A03"/>
    <w:rsid w:val="00337216"/>
    <w:rsid w:val="00341199"/>
    <w:rsid w:val="00345180"/>
    <w:rsid w:val="00352A85"/>
    <w:rsid w:val="0035391B"/>
    <w:rsid w:val="00354DDD"/>
    <w:rsid w:val="003657A9"/>
    <w:rsid w:val="00365AE1"/>
    <w:rsid w:val="00382A8C"/>
    <w:rsid w:val="003838F7"/>
    <w:rsid w:val="00383ED5"/>
    <w:rsid w:val="003A478D"/>
    <w:rsid w:val="003A5607"/>
    <w:rsid w:val="003B3D84"/>
    <w:rsid w:val="003B7F30"/>
    <w:rsid w:val="003C6413"/>
    <w:rsid w:val="003C7C3D"/>
    <w:rsid w:val="003D03EF"/>
    <w:rsid w:val="003D1F30"/>
    <w:rsid w:val="003D3141"/>
    <w:rsid w:val="003D5F52"/>
    <w:rsid w:val="003E3306"/>
    <w:rsid w:val="003E72C3"/>
    <w:rsid w:val="003F0CCB"/>
    <w:rsid w:val="003F0E76"/>
    <w:rsid w:val="003F2F3A"/>
    <w:rsid w:val="00404C05"/>
    <w:rsid w:val="00406536"/>
    <w:rsid w:val="00412948"/>
    <w:rsid w:val="00414FB7"/>
    <w:rsid w:val="004153AF"/>
    <w:rsid w:val="0041626B"/>
    <w:rsid w:val="004212AB"/>
    <w:rsid w:val="00423AE2"/>
    <w:rsid w:val="0042464C"/>
    <w:rsid w:val="00425139"/>
    <w:rsid w:val="00430D16"/>
    <w:rsid w:val="00431DE6"/>
    <w:rsid w:val="0043260D"/>
    <w:rsid w:val="00437899"/>
    <w:rsid w:val="00451B82"/>
    <w:rsid w:val="00452C02"/>
    <w:rsid w:val="0045508C"/>
    <w:rsid w:val="00461A83"/>
    <w:rsid w:val="00462022"/>
    <w:rsid w:val="00463599"/>
    <w:rsid w:val="00471184"/>
    <w:rsid w:val="00481D63"/>
    <w:rsid w:val="00491AB8"/>
    <w:rsid w:val="004A09BF"/>
    <w:rsid w:val="004A4AE7"/>
    <w:rsid w:val="004B1D1D"/>
    <w:rsid w:val="004B2D3E"/>
    <w:rsid w:val="004C0C4B"/>
    <w:rsid w:val="004C6F14"/>
    <w:rsid w:val="004C6F55"/>
    <w:rsid w:val="004C7E40"/>
    <w:rsid w:val="004D04D3"/>
    <w:rsid w:val="004D3E38"/>
    <w:rsid w:val="004E32CF"/>
    <w:rsid w:val="004E6B2C"/>
    <w:rsid w:val="004E6F2A"/>
    <w:rsid w:val="004F2E0C"/>
    <w:rsid w:val="004F53BC"/>
    <w:rsid w:val="00510918"/>
    <w:rsid w:val="005140CA"/>
    <w:rsid w:val="00522891"/>
    <w:rsid w:val="00527DE8"/>
    <w:rsid w:val="0053088F"/>
    <w:rsid w:val="00530C00"/>
    <w:rsid w:val="00532E65"/>
    <w:rsid w:val="00532FC9"/>
    <w:rsid w:val="00533046"/>
    <w:rsid w:val="00533E62"/>
    <w:rsid w:val="00534B16"/>
    <w:rsid w:val="00535AD6"/>
    <w:rsid w:val="00535E2D"/>
    <w:rsid w:val="00540665"/>
    <w:rsid w:val="0054221C"/>
    <w:rsid w:val="0054276E"/>
    <w:rsid w:val="00544ABF"/>
    <w:rsid w:val="005466E2"/>
    <w:rsid w:val="00546E3A"/>
    <w:rsid w:val="00546F4D"/>
    <w:rsid w:val="0055284A"/>
    <w:rsid w:val="00552DE5"/>
    <w:rsid w:val="00553204"/>
    <w:rsid w:val="005564B0"/>
    <w:rsid w:val="00557264"/>
    <w:rsid w:val="00565C30"/>
    <w:rsid w:val="00565DD1"/>
    <w:rsid w:val="00572372"/>
    <w:rsid w:val="005809FC"/>
    <w:rsid w:val="00582BBB"/>
    <w:rsid w:val="00596DB1"/>
    <w:rsid w:val="00597864"/>
    <w:rsid w:val="005A50F4"/>
    <w:rsid w:val="005A6191"/>
    <w:rsid w:val="005B077C"/>
    <w:rsid w:val="005B1FCF"/>
    <w:rsid w:val="005B4D3B"/>
    <w:rsid w:val="005B50D4"/>
    <w:rsid w:val="005B6F7F"/>
    <w:rsid w:val="005B736D"/>
    <w:rsid w:val="005B7F44"/>
    <w:rsid w:val="005C504A"/>
    <w:rsid w:val="005C6415"/>
    <w:rsid w:val="005D026C"/>
    <w:rsid w:val="005E0529"/>
    <w:rsid w:val="005E22A8"/>
    <w:rsid w:val="005E4D2D"/>
    <w:rsid w:val="005E72CD"/>
    <w:rsid w:val="005F04FB"/>
    <w:rsid w:val="005F52BF"/>
    <w:rsid w:val="00600393"/>
    <w:rsid w:val="00600781"/>
    <w:rsid w:val="006047F6"/>
    <w:rsid w:val="00611E91"/>
    <w:rsid w:val="00616300"/>
    <w:rsid w:val="006230FD"/>
    <w:rsid w:val="00624959"/>
    <w:rsid w:val="00626CED"/>
    <w:rsid w:val="00642A6E"/>
    <w:rsid w:val="00651AA3"/>
    <w:rsid w:val="00654135"/>
    <w:rsid w:val="0065520D"/>
    <w:rsid w:val="00655959"/>
    <w:rsid w:val="00662663"/>
    <w:rsid w:val="006674A3"/>
    <w:rsid w:val="00684631"/>
    <w:rsid w:val="00686F4E"/>
    <w:rsid w:val="00691AE2"/>
    <w:rsid w:val="00691FAC"/>
    <w:rsid w:val="00692904"/>
    <w:rsid w:val="00694C83"/>
    <w:rsid w:val="00697377"/>
    <w:rsid w:val="006A76F7"/>
    <w:rsid w:val="006A7F35"/>
    <w:rsid w:val="006B2AEA"/>
    <w:rsid w:val="006B365A"/>
    <w:rsid w:val="006B79B8"/>
    <w:rsid w:val="006C666A"/>
    <w:rsid w:val="006D0519"/>
    <w:rsid w:val="006D353F"/>
    <w:rsid w:val="006D68C5"/>
    <w:rsid w:val="006E13E5"/>
    <w:rsid w:val="006E346C"/>
    <w:rsid w:val="006F1298"/>
    <w:rsid w:val="006F6078"/>
    <w:rsid w:val="006F652F"/>
    <w:rsid w:val="006F689F"/>
    <w:rsid w:val="006F7164"/>
    <w:rsid w:val="00701F65"/>
    <w:rsid w:val="0070209B"/>
    <w:rsid w:val="00702EBD"/>
    <w:rsid w:val="00712F20"/>
    <w:rsid w:val="0072014C"/>
    <w:rsid w:val="007313D9"/>
    <w:rsid w:val="00731B4A"/>
    <w:rsid w:val="007376F7"/>
    <w:rsid w:val="007416B0"/>
    <w:rsid w:val="00744C0D"/>
    <w:rsid w:val="00751786"/>
    <w:rsid w:val="00751CDB"/>
    <w:rsid w:val="00752D52"/>
    <w:rsid w:val="00753892"/>
    <w:rsid w:val="00753BEF"/>
    <w:rsid w:val="007546CA"/>
    <w:rsid w:val="0075557C"/>
    <w:rsid w:val="00756006"/>
    <w:rsid w:val="00761C68"/>
    <w:rsid w:val="0077077E"/>
    <w:rsid w:val="00785CDD"/>
    <w:rsid w:val="0078734A"/>
    <w:rsid w:val="007873CC"/>
    <w:rsid w:val="00787535"/>
    <w:rsid w:val="00787B8E"/>
    <w:rsid w:val="0079563A"/>
    <w:rsid w:val="007A0B4D"/>
    <w:rsid w:val="007A5471"/>
    <w:rsid w:val="007B5E7A"/>
    <w:rsid w:val="007D059D"/>
    <w:rsid w:val="007D5B3E"/>
    <w:rsid w:val="007D66EC"/>
    <w:rsid w:val="007E0B9C"/>
    <w:rsid w:val="007E0D26"/>
    <w:rsid w:val="007E278A"/>
    <w:rsid w:val="007E688F"/>
    <w:rsid w:val="007F05A9"/>
    <w:rsid w:val="007F5124"/>
    <w:rsid w:val="007F5C1E"/>
    <w:rsid w:val="00802B63"/>
    <w:rsid w:val="00806C9D"/>
    <w:rsid w:val="008105DB"/>
    <w:rsid w:val="00815910"/>
    <w:rsid w:val="0081640A"/>
    <w:rsid w:val="00816420"/>
    <w:rsid w:val="008208D3"/>
    <w:rsid w:val="008252C9"/>
    <w:rsid w:val="00830481"/>
    <w:rsid w:val="008315BC"/>
    <w:rsid w:val="008323ED"/>
    <w:rsid w:val="00835A5A"/>
    <w:rsid w:val="008379E7"/>
    <w:rsid w:val="00847FEF"/>
    <w:rsid w:val="008522EC"/>
    <w:rsid w:val="0085278B"/>
    <w:rsid w:val="00865940"/>
    <w:rsid w:val="008672DC"/>
    <w:rsid w:val="008714B0"/>
    <w:rsid w:val="00871F1E"/>
    <w:rsid w:val="00874412"/>
    <w:rsid w:val="008774B4"/>
    <w:rsid w:val="008800CB"/>
    <w:rsid w:val="008812B3"/>
    <w:rsid w:val="008824EF"/>
    <w:rsid w:val="00882B14"/>
    <w:rsid w:val="00885BDA"/>
    <w:rsid w:val="00885D18"/>
    <w:rsid w:val="0089329F"/>
    <w:rsid w:val="008A0C0D"/>
    <w:rsid w:val="008A7AC8"/>
    <w:rsid w:val="008B114E"/>
    <w:rsid w:val="008B23C9"/>
    <w:rsid w:val="008B3487"/>
    <w:rsid w:val="008B6E8D"/>
    <w:rsid w:val="008B7C5D"/>
    <w:rsid w:val="008C0E8B"/>
    <w:rsid w:val="008C1110"/>
    <w:rsid w:val="008C2DA6"/>
    <w:rsid w:val="008C50DE"/>
    <w:rsid w:val="008C62BC"/>
    <w:rsid w:val="008D5E3B"/>
    <w:rsid w:val="008E09DB"/>
    <w:rsid w:val="008E625A"/>
    <w:rsid w:val="008E728E"/>
    <w:rsid w:val="008F13EC"/>
    <w:rsid w:val="008F1CE6"/>
    <w:rsid w:val="00902513"/>
    <w:rsid w:val="009067E3"/>
    <w:rsid w:val="00911C1D"/>
    <w:rsid w:val="00913C29"/>
    <w:rsid w:val="00914AB5"/>
    <w:rsid w:val="0091730C"/>
    <w:rsid w:val="009200D4"/>
    <w:rsid w:val="009206F4"/>
    <w:rsid w:val="00930318"/>
    <w:rsid w:val="00931E75"/>
    <w:rsid w:val="00937CC5"/>
    <w:rsid w:val="00945D5E"/>
    <w:rsid w:val="009467B1"/>
    <w:rsid w:val="009553F6"/>
    <w:rsid w:val="00957D81"/>
    <w:rsid w:val="009631EB"/>
    <w:rsid w:val="009713D2"/>
    <w:rsid w:val="00972868"/>
    <w:rsid w:val="009728EE"/>
    <w:rsid w:val="00974E1A"/>
    <w:rsid w:val="00977F79"/>
    <w:rsid w:val="00981065"/>
    <w:rsid w:val="009821D8"/>
    <w:rsid w:val="009826CA"/>
    <w:rsid w:val="009827D1"/>
    <w:rsid w:val="00983139"/>
    <w:rsid w:val="00984F27"/>
    <w:rsid w:val="00990100"/>
    <w:rsid w:val="00993184"/>
    <w:rsid w:val="009A26C3"/>
    <w:rsid w:val="009A4AF5"/>
    <w:rsid w:val="009A6B18"/>
    <w:rsid w:val="009B02E2"/>
    <w:rsid w:val="009B284C"/>
    <w:rsid w:val="009B3782"/>
    <w:rsid w:val="009B52BB"/>
    <w:rsid w:val="009C1C6E"/>
    <w:rsid w:val="009C4680"/>
    <w:rsid w:val="009C5251"/>
    <w:rsid w:val="009C7192"/>
    <w:rsid w:val="009D0948"/>
    <w:rsid w:val="009D369E"/>
    <w:rsid w:val="009D3C62"/>
    <w:rsid w:val="009D4FC7"/>
    <w:rsid w:val="009D6579"/>
    <w:rsid w:val="009D65F7"/>
    <w:rsid w:val="009E0736"/>
    <w:rsid w:val="009E2A28"/>
    <w:rsid w:val="009F558D"/>
    <w:rsid w:val="009F6DF8"/>
    <w:rsid w:val="009F79BF"/>
    <w:rsid w:val="00A04137"/>
    <w:rsid w:val="00A079CB"/>
    <w:rsid w:val="00A137B9"/>
    <w:rsid w:val="00A15D19"/>
    <w:rsid w:val="00A245B5"/>
    <w:rsid w:val="00A26AFA"/>
    <w:rsid w:val="00A310AD"/>
    <w:rsid w:val="00A3507C"/>
    <w:rsid w:val="00A56DF2"/>
    <w:rsid w:val="00A62802"/>
    <w:rsid w:val="00A7048C"/>
    <w:rsid w:val="00A72C84"/>
    <w:rsid w:val="00A820F0"/>
    <w:rsid w:val="00A82741"/>
    <w:rsid w:val="00A847BC"/>
    <w:rsid w:val="00A85149"/>
    <w:rsid w:val="00A863FA"/>
    <w:rsid w:val="00A86FD6"/>
    <w:rsid w:val="00A9271B"/>
    <w:rsid w:val="00AA31A1"/>
    <w:rsid w:val="00AA40D3"/>
    <w:rsid w:val="00AB628C"/>
    <w:rsid w:val="00AC3469"/>
    <w:rsid w:val="00AD178E"/>
    <w:rsid w:val="00AD28A2"/>
    <w:rsid w:val="00AD4381"/>
    <w:rsid w:val="00AD5F2A"/>
    <w:rsid w:val="00AE5435"/>
    <w:rsid w:val="00AE6F6D"/>
    <w:rsid w:val="00AF0D64"/>
    <w:rsid w:val="00B00D46"/>
    <w:rsid w:val="00B0157D"/>
    <w:rsid w:val="00B02DD7"/>
    <w:rsid w:val="00B130C4"/>
    <w:rsid w:val="00B132E4"/>
    <w:rsid w:val="00B243BF"/>
    <w:rsid w:val="00B26FBC"/>
    <w:rsid w:val="00B2777F"/>
    <w:rsid w:val="00B279FD"/>
    <w:rsid w:val="00B30FA2"/>
    <w:rsid w:val="00B318F5"/>
    <w:rsid w:val="00B3334F"/>
    <w:rsid w:val="00B360FD"/>
    <w:rsid w:val="00B45B55"/>
    <w:rsid w:val="00B55D7D"/>
    <w:rsid w:val="00B61AFB"/>
    <w:rsid w:val="00B62CC4"/>
    <w:rsid w:val="00B649CA"/>
    <w:rsid w:val="00B76734"/>
    <w:rsid w:val="00B832D1"/>
    <w:rsid w:val="00B83685"/>
    <w:rsid w:val="00B84D86"/>
    <w:rsid w:val="00B852D3"/>
    <w:rsid w:val="00B87157"/>
    <w:rsid w:val="00B902ED"/>
    <w:rsid w:val="00B943BB"/>
    <w:rsid w:val="00BA09FA"/>
    <w:rsid w:val="00BA75F6"/>
    <w:rsid w:val="00BB1AA0"/>
    <w:rsid w:val="00BB3CD7"/>
    <w:rsid w:val="00BB7770"/>
    <w:rsid w:val="00BB7B94"/>
    <w:rsid w:val="00BC072B"/>
    <w:rsid w:val="00BC3A76"/>
    <w:rsid w:val="00BD1F6E"/>
    <w:rsid w:val="00BD6321"/>
    <w:rsid w:val="00BE036B"/>
    <w:rsid w:val="00BF563F"/>
    <w:rsid w:val="00BF7F3D"/>
    <w:rsid w:val="00C03941"/>
    <w:rsid w:val="00C03B3E"/>
    <w:rsid w:val="00C12012"/>
    <w:rsid w:val="00C16392"/>
    <w:rsid w:val="00C178D1"/>
    <w:rsid w:val="00C21739"/>
    <w:rsid w:val="00C235CB"/>
    <w:rsid w:val="00C338D4"/>
    <w:rsid w:val="00C34C1D"/>
    <w:rsid w:val="00C34F30"/>
    <w:rsid w:val="00C3661C"/>
    <w:rsid w:val="00C37105"/>
    <w:rsid w:val="00C37BDD"/>
    <w:rsid w:val="00C40841"/>
    <w:rsid w:val="00C40EFE"/>
    <w:rsid w:val="00C41EB6"/>
    <w:rsid w:val="00C45B5D"/>
    <w:rsid w:val="00C54D77"/>
    <w:rsid w:val="00C552FE"/>
    <w:rsid w:val="00C56649"/>
    <w:rsid w:val="00C56B04"/>
    <w:rsid w:val="00C60A7E"/>
    <w:rsid w:val="00C626E1"/>
    <w:rsid w:val="00C63AAC"/>
    <w:rsid w:val="00C63FAD"/>
    <w:rsid w:val="00C63FFB"/>
    <w:rsid w:val="00C65475"/>
    <w:rsid w:val="00C67777"/>
    <w:rsid w:val="00C70EEC"/>
    <w:rsid w:val="00C75176"/>
    <w:rsid w:val="00C759DC"/>
    <w:rsid w:val="00C770D7"/>
    <w:rsid w:val="00C91D18"/>
    <w:rsid w:val="00C94FB0"/>
    <w:rsid w:val="00CA4FA7"/>
    <w:rsid w:val="00CA6746"/>
    <w:rsid w:val="00CB5E34"/>
    <w:rsid w:val="00CB6C34"/>
    <w:rsid w:val="00CC695F"/>
    <w:rsid w:val="00CC724E"/>
    <w:rsid w:val="00CD2A23"/>
    <w:rsid w:val="00CD2CDA"/>
    <w:rsid w:val="00CD4212"/>
    <w:rsid w:val="00CE30DC"/>
    <w:rsid w:val="00CE5D9F"/>
    <w:rsid w:val="00CF3DE0"/>
    <w:rsid w:val="00CF7D72"/>
    <w:rsid w:val="00D01D2B"/>
    <w:rsid w:val="00D03205"/>
    <w:rsid w:val="00D032CB"/>
    <w:rsid w:val="00D05ED3"/>
    <w:rsid w:val="00D139ED"/>
    <w:rsid w:val="00D15FDF"/>
    <w:rsid w:val="00D208AD"/>
    <w:rsid w:val="00D21B9F"/>
    <w:rsid w:val="00D2637E"/>
    <w:rsid w:val="00D264DE"/>
    <w:rsid w:val="00D31C34"/>
    <w:rsid w:val="00D332A6"/>
    <w:rsid w:val="00D33D2E"/>
    <w:rsid w:val="00D342EB"/>
    <w:rsid w:val="00D46E9A"/>
    <w:rsid w:val="00D56328"/>
    <w:rsid w:val="00D61A4D"/>
    <w:rsid w:val="00D62CD6"/>
    <w:rsid w:val="00D6460F"/>
    <w:rsid w:val="00D64BC8"/>
    <w:rsid w:val="00D64F1E"/>
    <w:rsid w:val="00D70510"/>
    <w:rsid w:val="00D718B9"/>
    <w:rsid w:val="00D747F9"/>
    <w:rsid w:val="00D7659A"/>
    <w:rsid w:val="00D825AA"/>
    <w:rsid w:val="00D863D1"/>
    <w:rsid w:val="00D86836"/>
    <w:rsid w:val="00D93882"/>
    <w:rsid w:val="00D93A48"/>
    <w:rsid w:val="00DA4DFC"/>
    <w:rsid w:val="00DC328A"/>
    <w:rsid w:val="00DC469B"/>
    <w:rsid w:val="00DC4EFE"/>
    <w:rsid w:val="00DC5341"/>
    <w:rsid w:val="00DD5E87"/>
    <w:rsid w:val="00DE382A"/>
    <w:rsid w:val="00DE5288"/>
    <w:rsid w:val="00DF5062"/>
    <w:rsid w:val="00DF689D"/>
    <w:rsid w:val="00E02174"/>
    <w:rsid w:val="00E077B0"/>
    <w:rsid w:val="00E16E6F"/>
    <w:rsid w:val="00E173FF"/>
    <w:rsid w:val="00E225B3"/>
    <w:rsid w:val="00E275BE"/>
    <w:rsid w:val="00E340FF"/>
    <w:rsid w:val="00E34B2C"/>
    <w:rsid w:val="00E351E9"/>
    <w:rsid w:val="00E413A2"/>
    <w:rsid w:val="00E42997"/>
    <w:rsid w:val="00E4438C"/>
    <w:rsid w:val="00E45D43"/>
    <w:rsid w:val="00E516EC"/>
    <w:rsid w:val="00E616D1"/>
    <w:rsid w:val="00E64614"/>
    <w:rsid w:val="00E75786"/>
    <w:rsid w:val="00E77D29"/>
    <w:rsid w:val="00E80819"/>
    <w:rsid w:val="00E8270E"/>
    <w:rsid w:val="00E84B93"/>
    <w:rsid w:val="00E908E0"/>
    <w:rsid w:val="00E93014"/>
    <w:rsid w:val="00E94677"/>
    <w:rsid w:val="00EA0884"/>
    <w:rsid w:val="00EA3289"/>
    <w:rsid w:val="00EA34AA"/>
    <w:rsid w:val="00EA3CEE"/>
    <w:rsid w:val="00EA7AE0"/>
    <w:rsid w:val="00EB5203"/>
    <w:rsid w:val="00EB7D72"/>
    <w:rsid w:val="00ED2D2B"/>
    <w:rsid w:val="00ED6871"/>
    <w:rsid w:val="00EE74FC"/>
    <w:rsid w:val="00EF76B5"/>
    <w:rsid w:val="00EF7779"/>
    <w:rsid w:val="00F0386C"/>
    <w:rsid w:val="00F06B71"/>
    <w:rsid w:val="00F1053D"/>
    <w:rsid w:val="00F1074B"/>
    <w:rsid w:val="00F14621"/>
    <w:rsid w:val="00F21BA4"/>
    <w:rsid w:val="00F22823"/>
    <w:rsid w:val="00F277E9"/>
    <w:rsid w:val="00F40377"/>
    <w:rsid w:val="00F406EB"/>
    <w:rsid w:val="00F446A3"/>
    <w:rsid w:val="00F4518F"/>
    <w:rsid w:val="00F51618"/>
    <w:rsid w:val="00F71921"/>
    <w:rsid w:val="00F76103"/>
    <w:rsid w:val="00F84D70"/>
    <w:rsid w:val="00F86426"/>
    <w:rsid w:val="00F876E8"/>
    <w:rsid w:val="00FA7511"/>
    <w:rsid w:val="00FB0AFC"/>
    <w:rsid w:val="00FB1175"/>
    <w:rsid w:val="00FB302E"/>
    <w:rsid w:val="00FB43EF"/>
    <w:rsid w:val="00FB5A63"/>
    <w:rsid w:val="00FC3EBE"/>
    <w:rsid w:val="00FC522A"/>
    <w:rsid w:val="00FD51DD"/>
    <w:rsid w:val="00FD6548"/>
    <w:rsid w:val="00FE1236"/>
    <w:rsid w:val="00FE24DA"/>
    <w:rsid w:val="00FF0A7C"/>
    <w:rsid w:val="00FF1AFC"/>
    <w:rsid w:val="00FF3FA9"/>
    <w:rsid w:val="00FF43B8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B1C01EE9-705F-41CA-A4BA-878650CC0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F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D3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/>
      <w:outlineLvl w:val="4"/>
    </w:pPr>
    <w:rPr>
      <w:b/>
      <w:bCs/>
      <w:sz w:val="20"/>
      <w:szCs w:val="20"/>
      <w:lang w:val="en-US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/>
      <w:outlineLvl w:val="5"/>
    </w:pPr>
    <w:rPr>
      <w:b/>
      <w:bCs/>
      <w:sz w:val="15"/>
      <w:szCs w:val="15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after="200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D04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84631"/>
    <w:rPr>
      <w:color w:val="605E5C"/>
      <w:shd w:val="clear" w:color="auto" w:fill="E1DFDD"/>
    </w:rPr>
  </w:style>
  <w:style w:type="character" w:customStyle="1" w:styleId="nowrap">
    <w:name w:val="nowrap"/>
    <w:basedOn w:val="DefaultParagraphFont"/>
    <w:rsid w:val="00A86F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470614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307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ream.osn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sn.com/en-ae/explore/channels/om1/osn-movies-firs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sn.com/en-ae/watch/store/osn-store-movie-list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2F9B20-FB2A-4043-8194-52BAE4A01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B9B362-597C-44E6-9184-C02978C7AD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4643C4-6830-4315-A555-F7D17FA623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DFAA1D-4521-4197-96B3-1A29F9B478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shir, Aala</dc:creator>
  <cp:lastModifiedBy>Reem FarajAllah</cp:lastModifiedBy>
  <cp:revision>2</cp:revision>
  <cp:lastPrinted>2020-03-28T01:48:00Z</cp:lastPrinted>
  <dcterms:created xsi:type="dcterms:W3CDTF">2020-09-10T09:13:00Z</dcterms:created>
  <dcterms:modified xsi:type="dcterms:W3CDTF">2020-09-10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